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2D4B7" w14:textId="77777777" w:rsidR="003F3A7B" w:rsidRPr="00D01B88" w:rsidRDefault="003F3A7B" w:rsidP="004941D7">
      <w:pPr>
        <w:snapToGrid w:val="0"/>
        <w:jc w:val="right"/>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年　　月　　日</w:t>
      </w:r>
    </w:p>
    <w:p w14:paraId="5F30B181" w14:textId="77777777" w:rsidR="00C2162F" w:rsidRDefault="00C2162F" w:rsidP="00B24981">
      <w:pPr>
        <w:contextualSpacing/>
        <w:rPr>
          <w:rFonts w:ascii="Times New Roman" w:eastAsia="ＭＳ Ｐ明朝" w:hAnsi="Times New Roman" w:cs="ＭＳ 明朝"/>
          <w:color w:val="000000"/>
          <w:szCs w:val="21"/>
        </w:rPr>
      </w:pPr>
    </w:p>
    <w:p w14:paraId="58E74208" w14:textId="4C33181B" w:rsidR="005F5FC9" w:rsidRPr="00D01B88" w:rsidRDefault="003F3A7B"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特定非営利活動法人現代レイキの会　御中</w:t>
      </w:r>
    </w:p>
    <w:p w14:paraId="796C986F" w14:textId="39267AD7" w:rsidR="004941D7" w:rsidRPr="00CF56EA" w:rsidRDefault="003F3A7B" w:rsidP="00B24981">
      <w:pPr>
        <w:contextualSpacing/>
        <w:jc w:val="center"/>
        <w:rPr>
          <w:rFonts w:ascii="Times New Roman" w:eastAsia="ＭＳ Ｐ明朝" w:hAnsi="Times New Roman" w:cs="ＭＳ 明朝"/>
          <w:b/>
          <w:bCs/>
          <w:color w:val="000000"/>
          <w:sz w:val="36"/>
          <w:szCs w:val="36"/>
        </w:rPr>
      </w:pPr>
      <w:r w:rsidRPr="00CF56EA">
        <w:rPr>
          <w:rFonts w:ascii="Times New Roman" w:eastAsia="ＭＳ Ｐ明朝" w:hAnsi="Times New Roman" w:cs="ＭＳ 明朝" w:hint="eastAsia"/>
          <w:b/>
          <w:bCs/>
          <w:color w:val="000000"/>
          <w:sz w:val="36"/>
          <w:szCs w:val="36"/>
        </w:rPr>
        <w:t>入会申込書</w:t>
      </w:r>
    </w:p>
    <w:p w14:paraId="618500D6" w14:textId="77777777" w:rsidR="004941D7" w:rsidRPr="00D01B88" w:rsidRDefault="004941D7" w:rsidP="00B24981">
      <w:pPr>
        <w:contextualSpacing/>
        <w:rPr>
          <w:rFonts w:ascii="Times New Roman" w:eastAsia="ＭＳ Ｐ明朝" w:hAnsi="Times New Roman" w:cs="ＭＳ 明朝"/>
          <w:color w:val="000000"/>
          <w:szCs w:val="21"/>
        </w:rPr>
      </w:pPr>
    </w:p>
    <w:p w14:paraId="36B4FE00" w14:textId="6813FAAF" w:rsidR="003F3A7B" w:rsidRPr="00D01B88" w:rsidRDefault="003F3A7B"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私は、「特定非営利活動法人現代レイキの会」の目的に賛同して入会いたします。</w:t>
      </w:r>
    </w:p>
    <w:p w14:paraId="58812036" w14:textId="77777777" w:rsidR="003F3A7B" w:rsidRPr="00D01B88" w:rsidRDefault="003F3A7B" w:rsidP="00B24981">
      <w:pPr>
        <w:contextualSpacing/>
        <w:rPr>
          <w:rFonts w:ascii="Times New Roman" w:eastAsia="ＭＳ Ｐ明朝" w:hAnsi="Times New Roman" w:cs="ＭＳ 明朝"/>
          <w:color w:val="000000"/>
          <w:szCs w:val="21"/>
        </w:rPr>
      </w:pPr>
    </w:p>
    <w:p w14:paraId="6CBDAC21" w14:textId="77777777" w:rsidR="003F3A7B" w:rsidRPr="00D01B88" w:rsidRDefault="003F3A7B"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下記のいずれかにチェックして下さい）</w:t>
      </w:r>
    </w:p>
    <w:p w14:paraId="43815923" w14:textId="10CCFA7F" w:rsidR="0012439C" w:rsidRPr="00D01B88" w:rsidRDefault="0012439C" w:rsidP="00B24981">
      <w:pPr>
        <w:contextualSpacing/>
        <w:rPr>
          <w:rFonts w:ascii="Times New Roman" w:eastAsia="ＭＳ Ｐ明朝" w:hAnsi="Times New Roman" w:cs="ＭＳ 明朝"/>
          <w:color w:val="000000"/>
          <w:szCs w:val="21"/>
        </w:rPr>
      </w:pPr>
      <w:bookmarkStart w:id="0" w:name="_Hlk52827820"/>
      <w:r w:rsidRPr="00D01B88">
        <w:rPr>
          <w:rFonts w:ascii="Times New Roman" w:eastAsia="ＭＳ Ｐ明朝" w:hAnsi="Times New Roman" w:cs="ＭＳ 明朝" w:hint="eastAsia"/>
          <w:color w:val="000000"/>
          <w:szCs w:val="21"/>
        </w:rPr>
        <w:t>□</w:t>
      </w:r>
      <w:r w:rsidR="00644F4B" w:rsidRPr="00D01B88">
        <w:rPr>
          <w:rFonts w:ascii="Times New Roman" w:eastAsia="ＭＳ Ｐ明朝" w:hAnsi="Times New Roman" w:cs="ＭＳ 明朝" w:hint="eastAsia"/>
          <w:color w:val="000000"/>
          <w:szCs w:val="21"/>
        </w:rPr>
        <w:t xml:space="preserve"> </w:t>
      </w:r>
      <w:r w:rsidRPr="00D01B88">
        <w:rPr>
          <w:rFonts w:ascii="Times New Roman" w:eastAsia="ＭＳ Ｐ明朝" w:hAnsi="Times New Roman" w:cs="ＭＳ 明朝" w:hint="eastAsia"/>
          <w:color w:val="000000"/>
          <w:szCs w:val="21"/>
        </w:rPr>
        <w:t>専門正会員　個人に限ります。</w:t>
      </w:r>
      <w:r w:rsidR="00CA69B5" w:rsidRPr="00D01B88">
        <w:rPr>
          <w:rFonts w:ascii="Times New Roman" w:eastAsia="ＭＳ Ｐ明朝" w:hAnsi="Times New Roman" w:cs="ＭＳ 明朝" w:hint="eastAsia"/>
          <w:color w:val="000000"/>
          <w:szCs w:val="21"/>
        </w:rPr>
        <w:t>現代レイキマスターに限ります。</w:t>
      </w:r>
      <w:r w:rsidRPr="00D01B88">
        <w:rPr>
          <w:rFonts w:ascii="Times New Roman" w:eastAsia="ＭＳ Ｐ明朝" w:hAnsi="Times New Roman" w:cs="ＭＳ 明朝" w:hint="eastAsia"/>
          <w:color w:val="000000"/>
          <w:szCs w:val="21"/>
        </w:rPr>
        <w:t>総会での議決権があります。</w:t>
      </w:r>
    </w:p>
    <w:p w14:paraId="544563F6" w14:textId="22B29F26" w:rsidR="003F3A7B" w:rsidRPr="00D01B88" w:rsidRDefault="003F3A7B"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w:t>
      </w:r>
      <w:r w:rsidR="00644F4B" w:rsidRPr="00D01B88">
        <w:rPr>
          <w:rFonts w:ascii="Times New Roman" w:eastAsia="ＭＳ Ｐ明朝" w:hAnsi="Times New Roman" w:cs="ＭＳ 明朝" w:hint="eastAsia"/>
          <w:color w:val="000000"/>
          <w:szCs w:val="21"/>
        </w:rPr>
        <w:t xml:space="preserve"> </w:t>
      </w:r>
      <w:r w:rsidRPr="00D01B88">
        <w:rPr>
          <w:rFonts w:ascii="Times New Roman" w:eastAsia="ＭＳ Ｐ明朝" w:hAnsi="Times New Roman" w:cs="ＭＳ 明朝" w:hint="eastAsia"/>
          <w:color w:val="000000"/>
          <w:szCs w:val="21"/>
        </w:rPr>
        <w:t>一般正会員　個人に限ります。総会での議決権があります。</w:t>
      </w:r>
    </w:p>
    <w:bookmarkEnd w:id="0"/>
    <w:p w14:paraId="21F6755D" w14:textId="6F84E8DA" w:rsidR="003F3A7B" w:rsidRPr="00D01B88" w:rsidRDefault="003F3A7B"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w:t>
      </w:r>
      <w:r w:rsidR="00644F4B" w:rsidRPr="00D01B88">
        <w:rPr>
          <w:rFonts w:ascii="Times New Roman" w:eastAsia="ＭＳ Ｐ明朝" w:hAnsi="Times New Roman" w:cs="ＭＳ 明朝" w:hint="eastAsia"/>
          <w:color w:val="000000"/>
          <w:szCs w:val="21"/>
        </w:rPr>
        <w:t xml:space="preserve"> </w:t>
      </w:r>
      <w:r w:rsidRPr="00D01B88">
        <w:rPr>
          <w:rFonts w:ascii="Times New Roman" w:eastAsia="ＭＳ Ｐ明朝" w:hAnsi="Times New Roman" w:cs="ＭＳ 明朝" w:hint="eastAsia"/>
          <w:color w:val="000000"/>
          <w:szCs w:val="21"/>
        </w:rPr>
        <w:t>賛助会員　　個人または団体。総会での議決権はありません</w:t>
      </w:r>
      <w:r w:rsidR="00CA69B5" w:rsidRPr="00D01B88">
        <w:rPr>
          <w:rFonts w:ascii="Times New Roman" w:eastAsia="ＭＳ Ｐ明朝" w:hAnsi="Times New Roman" w:cs="ＭＳ 明朝" w:hint="eastAsia"/>
          <w:color w:val="000000"/>
          <w:szCs w:val="21"/>
        </w:rPr>
        <w:t>。</w:t>
      </w:r>
      <w:r w:rsidRPr="00D01B88">
        <w:rPr>
          <w:rFonts w:ascii="Times New Roman" w:eastAsia="ＭＳ Ｐ明朝" w:hAnsi="Times New Roman" w:cs="ＭＳ 明朝" w:hint="eastAsia"/>
          <w:color w:val="000000"/>
          <w:szCs w:val="21"/>
        </w:rPr>
        <w:t>議決権を行使される場合には、別途正会員と</w:t>
      </w:r>
      <w:r w:rsidR="00DA3EE9" w:rsidRPr="00D01B88">
        <w:rPr>
          <w:rFonts w:ascii="Times New Roman" w:eastAsia="ＭＳ Ｐ明朝" w:hAnsi="Times New Roman" w:cs="ＭＳ 明朝"/>
          <w:color w:val="000000"/>
          <w:szCs w:val="21"/>
        </w:rPr>
        <w:tab/>
        <w:t xml:space="preserve">     </w:t>
      </w:r>
      <w:r w:rsidR="00644F4B" w:rsidRPr="00D01B88">
        <w:rPr>
          <w:rFonts w:ascii="Times New Roman" w:eastAsia="ＭＳ Ｐ明朝" w:hAnsi="Times New Roman" w:cs="ＭＳ 明朝"/>
          <w:color w:val="000000"/>
          <w:szCs w:val="21"/>
        </w:rPr>
        <w:t xml:space="preserve"> </w:t>
      </w:r>
      <w:r w:rsidRPr="00D01B88">
        <w:rPr>
          <w:rFonts w:ascii="Times New Roman" w:eastAsia="ＭＳ Ｐ明朝" w:hAnsi="Times New Roman" w:cs="ＭＳ 明朝" w:hint="eastAsia"/>
          <w:color w:val="000000"/>
          <w:szCs w:val="21"/>
        </w:rPr>
        <w:t>してご入会ください。</w:t>
      </w:r>
    </w:p>
    <w:p w14:paraId="546B3265" w14:textId="77777777" w:rsidR="00785052" w:rsidRPr="00D01B88" w:rsidRDefault="00785052" w:rsidP="00B24981">
      <w:pPr>
        <w:contextualSpacing/>
        <w:rPr>
          <w:rFonts w:ascii="Times New Roman" w:eastAsia="ＭＳ Ｐ明朝" w:hAnsi="Times New Roman" w:cs="ＭＳ 明朝"/>
          <w:color w:val="000000"/>
          <w:szCs w:val="21"/>
        </w:rPr>
      </w:pPr>
    </w:p>
    <w:p w14:paraId="2F793571" w14:textId="77777777" w:rsidR="003F3A7B" w:rsidRPr="00D01B88" w:rsidRDefault="003F3A7B" w:rsidP="00B24981">
      <w:pPr>
        <w:contextualSpacing/>
        <w:rPr>
          <w:rFonts w:ascii="Times New Roman" w:eastAsia="ＭＳ Ｐ明朝" w:hAnsi="Times New Roman" w:cs="ＭＳ 明朝"/>
          <w:color w:val="000000"/>
          <w:sz w:val="16"/>
          <w:szCs w:val="16"/>
        </w:rPr>
      </w:pPr>
      <w:r w:rsidRPr="00D01B88">
        <w:rPr>
          <w:rFonts w:ascii="Times New Roman" w:eastAsia="ＭＳ Ｐ明朝" w:hAnsi="Times New Roman" w:cs="ＭＳ 明朝" w:hint="eastAsia"/>
          <w:color w:val="000000"/>
          <w:sz w:val="16"/>
          <w:szCs w:val="16"/>
        </w:rPr>
        <w:t>ふりがな</w:t>
      </w:r>
    </w:p>
    <w:p w14:paraId="58040757" w14:textId="77777777" w:rsidR="003F3A7B" w:rsidRPr="00D01B88" w:rsidRDefault="003F3A7B" w:rsidP="00B24981">
      <w:pPr>
        <w:snapToGrid w:val="0"/>
        <w:rPr>
          <w:rFonts w:ascii="Times New Roman" w:eastAsia="ＭＳ Ｐ明朝" w:hAnsi="Times New Roman" w:cs="ＭＳ 明朝"/>
          <w:color w:val="000000"/>
          <w:szCs w:val="21"/>
        </w:rPr>
      </w:pPr>
    </w:p>
    <w:p w14:paraId="2D9A85E6" w14:textId="7B217F3B" w:rsidR="003F3A7B" w:rsidRPr="00D01B88" w:rsidRDefault="003F3A7B"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 xml:space="preserve">氏名　　　　　　　　　　　　　　　　　　　　　</w:t>
      </w:r>
      <w:r w:rsidR="00DA3EE9" w:rsidRPr="00D01B88">
        <w:rPr>
          <w:rFonts w:ascii="Times New Roman" w:eastAsia="ＭＳ Ｐ明朝" w:hAnsi="Times New Roman" w:cs="ＭＳ 明朝"/>
          <w:color w:val="000000"/>
          <w:szCs w:val="21"/>
        </w:rPr>
        <w:tab/>
      </w:r>
      <w:r w:rsidR="00DA3EE9" w:rsidRPr="00D01B88">
        <w:rPr>
          <w:rFonts w:ascii="Times New Roman" w:eastAsia="ＭＳ Ｐ明朝" w:hAnsi="Times New Roman" w:cs="ＭＳ 明朝"/>
          <w:color w:val="000000"/>
          <w:szCs w:val="21"/>
        </w:rPr>
        <w:tab/>
      </w:r>
      <w:r w:rsidR="004941D7" w:rsidRPr="00D01B88">
        <w:rPr>
          <w:rFonts w:ascii="Times New Roman" w:eastAsia="ＭＳ Ｐ明朝" w:hAnsi="Times New Roman" w:cs="ＭＳ 明朝"/>
          <w:color w:val="000000"/>
          <w:szCs w:val="21"/>
        </w:rPr>
        <w:tab/>
      </w:r>
      <w:r w:rsidR="004941D7" w:rsidRPr="00D01B88">
        <w:rPr>
          <w:rFonts w:ascii="Times New Roman" w:eastAsia="ＭＳ Ｐ明朝" w:hAnsi="Times New Roman" w:cs="ＭＳ 明朝"/>
          <w:color w:val="000000"/>
          <w:szCs w:val="21"/>
        </w:rPr>
        <w:tab/>
      </w:r>
      <w:r w:rsidRPr="00D01B88">
        <w:rPr>
          <w:rFonts w:ascii="Times New Roman" w:eastAsia="ＭＳ Ｐ明朝" w:hAnsi="Times New Roman" w:cs="ＭＳ 明朝" w:hint="eastAsia"/>
          <w:color w:val="000000"/>
          <w:szCs w:val="21"/>
        </w:rPr>
        <w:t>男</w:t>
      </w:r>
      <w:r w:rsidR="00C2162F">
        <w:rPr>
          <w:rFonts w:ascii="Times New Roman" w:eastAsia="ＭＳ Ｐ明朝" w:hAnsi="Times New Roman" w:cs="ＭＳ 明朝" w:hint="eastAsia"/>
          <w:color w:val="000000"/>
          <w:szCs w:val="21"/>
        </w:rPr>
        <w:t xml:space="preserve"> </w:t>
      </w:r>
      <w:r w:rsidRPr="00D01B88">
        <w:rPr>
          <w:rFonts w:ascii="Times New Roman" w:eastAsia="ＭＳ Ｐ明朝" w:hAnsi="Times New Roman" w:cs="ＭＳ 明朝" w:hint="eastAsia"/>
          <w:color w:val="000000"/>
          <w:szCs w:val="21"/>
        </w:rPr>
        <w:t>・</w:t>
      </w:r>
      <w:r w:rsidR="00C2162F">
        <w:rPr>
          <w:rFonts w:ascii="Times New Roman" w:eastAsia="ＭＳ Ｐ明朝" w:hAnsi="Times New Roman" w:cs="ＭＳ 明朝" w:hint="eastAsia"/>
          <w:color w:val="000000"/>
          <w:szCs w:val="21"/>
        </w:rPr>
        <w:t xml:space="preserve"> </w:t>
      </w:r>
      <w:r w:rsidRPr="00D01B88">
        <w:rPr>
          <w:rFonts w:ascii="Times New Roman" w:eastAsia="ＭＳ Ｐ明朝" w:hAnsi="Times New Roman" w:cs="ＭＳ 明朝" w:hint="eastAsia"/>
          <w:color w:val="000000"/>
          <w:szCs w:val="21"/>
        </w:rPr>
        <w:t>女</w:t>
      </w:r>
    </w:p>
    <w:p w14:paraId="5943C6DD" w14:textId="77777777" w:rsidR="004941D7" w:rsidRPr="00D01B88" w:rsidRDefault="004941D7" w:rsidP="00B24981">
      <w:pPr>
        <w:contextualSpacing/>
        <w:rPr>
          <w:rFonts w:ascii="Times New Roman" w:eastAsia="ＭＳ Ｐ明朝" w:hAnsi="Times New Roman" w:cs="ＭＳ 明朝"/>
          <w:color w:val="000000"/>
          <w:szCs w:val="21"/>
        </w:rPr>
      </w:pPr>
    </w:p>
    <w:p w14:paraId="1C0F949C" w14:textId="58192F98" w:rsidR="003F3A7B" w:rsidRPr="00D01B88" w:rsidRDefault="004941D7"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color w:val="000000"/>
          <w:szCs w:val="21"/>
        </w:rPr>
        <w:t>E</w:t>
      </w:r>
      <w:r w:rsidRPr="00D01B88">
        <w:rPr>
          <w:rFonts w:ascii="Times New Roman" w:eastAsia="ＭＳ Ｐ明朝" w:hAnsi="Times New Roman" w:cs="ＭＳ 明朝" w:hint="eastAsia"/>
          <w:color w:val="000000"/>
          <w:szCs w:val="21"/>
        </w:rPr>
        <w:t>メール</w:t>
      </w:r>
    </w:p>
    <w:p w14:paraId="2926D236" w14:textId="77777777" w:rsidR="004941D7" w:rsidRPr="00D01B88" w:rsidRDefault="004941D7" w:rsidP="00B24981">
      <w:pPr>
        <w:contextualSpacing/>
        <w:rPr>
          <w:rFonts w:ascii="Times New Roman" w:eastAsia="ＭＳ Ｐ明朝" w:hAnsi="Times New Roman" w:cs="ＭＳ 明朝"/>
          <w:color w:val="000000"/>
          <w:szCs w:val="21"/>
        </w:rPr>
      </w:pPr>
    </w:p>
    <w:p w14:paraId="1CC4E629" w14:textId="1830F4AA" w:rsidR="003F3A7B" w:rsidRPr="00D01B88" w:rsidRDefault="003F3A7B"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住所　〒</w:t>
      </w:r>
    </w:p>
    <w:p w14:paraId="7D75E0D5" w14:textId="77777777" w:rsidR="004941D7" w:rsidRPr="00D01B88" w:rsidRDefault="004941D7" w:rsidP="00B24981">
      <w:pPr>
        <w:contextualSpacing/>
        <w:rPr>
          <w:rFonts w:ascii="Times New Roman" w:eastAsia="ＭＳ Ｐ明朝" w:hAnsi="Times New Roman" w:cs="ＭＳ 明朝"/>
          <w:color w:val="000000"/>
          <w:szCs w:val="21"/>
          <w:lang w:eastAsia="zh-CN"/>
        </w:rPr>
      </w:pPr>
    </w:p>
    <w:p w14:paraId="06F3BA43" w14:textId="46D81D3D" w:rsidR="003F3A7B" w:rsidRPr="00D01B88" w:rsidRDefault="003F3A7B"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lang w:eastAsia="zh-CN"/>
        </w:rPr>
        <w:t xml:space="preserve">電話番号　　　　　　　　　　　　　　　　　　　</w:t>
      </w:r>
      <w:r w:rsidR="00DA3EE9" w:rsidRPr="00D01B88">
        <w:rPr>
          <w:rFonts w:ascii="Times New Roman" w:eastAsia="ＭＳ Ｐ明朝" w:hAnsi="Times New Roman" w:cs="ＭＳ 明朝"/>
          <w:color w:val="000000"/>
          <w:szCs w:val="21"/>
          <w:lang w:eastAsia="zh-CN"/>
        </w:rPr>
        <w:tab/>
      </w:r>
      <w:r w:rsidR="00DA3EE9" w:rsidRPr="00D01B88">
        <w:rPr>
          <w:rFonts w:ascii="Times New Roman" w:eastAsia="ＭＳ Ｐ明朝" w:hAnsi="Times New Roman" w:cs="ＭＳ 明朝"/>
          <w:color w:val="000000"/>
          <w:szCs w:val="21"/>
          <w:lang w:eastAsia="zh-CN"/>
        </w:rPr>
        <w:tab/>
      </w:r>
      <w:r w:rsidR="004941D7" w:rsidRPr="00D01B88">
        <w:rPr>
          <w:rFonts w:ascii="Times New Roman" w:eastAsia="ＭＳ Ｐ明朝" w:hAnsi="Times New Roman" w:cs="ＭＳ 明朝"/>
          <w:color w:val="000000"/>
          <w:szCs w:val="21"/>
          <w:lang w:eastAsia="zh-CN"/>
        </w:rPr>
        <w:tab/>
      </w:r>
      <w:r w:rsidRPr="00D01B88">
        <w:rPr>
          <w:rFonts w:ascii="Times New Roman" w:eastAsia="ＭＳ Ｐ明朝" w:hAnsi="Times New Roman" w:cs="ＭＳ 明朝" w:hint="eastAsia"/>
          <w:color w:val="000000"/>
          <w:szCs w:val="21"/>
          <w:lang w:eastAsia="zh-CN"/>
        </w:rPr>
        <w:t>F</w:t>
      </w:r>
      <w:r w:rsidRPr="00D01B88">
        <w:rPr>
          <w:rFonts w:ascii="Times New Roman" w:eastAsia="ＭＳ Ｐ明朝" w:hAnsi="Times New Roman" w:cs="ＭＳ 明朝" w:hint="eastAsia"/>
          <w:color w:val="000000"/>
          <w:szCs w:val="21"/>
        </w:rPr>
        <w:t>AX</w:t>
      </w:r>
    </w:p>
    <w:p w14:paraId="4F3D61B9" w14:textId="1E2981AE" w:rsidR="003F3A7B" w:rsidRPr="00D01B88" w:rsidRDefault="003F3A7B" w:rsidP="00B24981">
      <w:pPr>
        <w:contextualSpacing/>
        <w:rPr>
          <w:rFonts w:ascii="Times New Roman" w:eastAsia="ＭＳ Ｐ明朝" w:hAnsi="Times New Roman" w:cs="ＭＳ 明朝"/>
          <w:color w:val="000000"/>
          <w:szCs w:val="21"/>
        </w:rPr>
      </w:pPr>
    </w:p>
    <w:p w14:paraId="669160D7" w14:textId="70CE6613" w:rsidR="003F3A7B" w:rsidRPr="00D01B88" w:rsidRDefault="003F3A7B" w:rsidP="00B24981">
      <w:pPr>
        <w:contextualSpacing/>
        <w:rPr>
          <w:rFonts w:ascii="Times New Roman" w:eastAsia="ＭＳ Ｐ明朝" w:hAnsi="Times New Roman" w:cs="ＭＳ 明朝"/>
          <w:color w:val="000000"/>
          <w:szCs w:val="21"/>
        </w:rPr>
      </w:pPr>
    </w:p>
    <w:p w14:paraId="723CF324" w14:textId="57150F65" w:rsidR="003F3A7B" w:rsidRPr="00D01B88" w:rsidRDefault="0012439C" w:rsidP="00B24981">
      <w:p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現代レイキ法のレベル</w:t>
      </w:r>
    </w:p>
    <w:p w14:paraId="2748ABFC" w14:textId="77777777" w:rsidR="0012439C" w:rsidRPr="00D01B88" w:rsidRDefault="0012439C" w:rsidP="00B24981">
      <w:pPr>
        <w:numPr>
          <w:ilvl w:val="0"/>
          <w:numId w:val="2"/>
        </w:numPr>
        <w:contextualSpacing/>
        <w:rPr>
          <w:rFonts w:ascii="Times New Roman" w:eastAsia="ＭＳ Ｐ明朝" w:hAnsi="Times New Roman" w:cs="ＭＳ 明朝"/>
          <w:color w:val="000000"/>
          <w:szCs w:val="21"/>
        </w:rPr>
      </w:pPr>
      <w:r w:rsidRPr="00D01B88">
        <w:rPr>
          <w:rFonts w:ascii="Times New Roman" w:eastAsia="ＭＳ Ｐ明朝" w:hAnsi="Times New Roman" w:cs="ＭＳ 明朝" w:hint="eastAsia"/>
          <w:color w:val="000000"/>
          <w:szCs w:val="21"/>
        </w:rPr>
        <w:t>認定証を添付して下さい。</w:t>
      </w:r>
    </w:p>
    <w:p w14:paraId="29FA986C" w14:textId="0A392CF5" w:rsidR="00B9290D" w:rsidRPr="00DA1A94" w:rsidRDefault="00B9290D" w:rsidP="00B24981">
      <w:pPr>
        <w:contextualSpacing/>
        <w:rPr>
          <w:rFonts w:ascii="Times New Roman" w:eastAsia="ＭＳ Ｐ明朝" w:hAnsi="Times New Roman" w:cs="ＭＳ 明朝"/>
          <w:szCs w:val="21"/>
        </w:rPr>
      </w:pPr>
    </w:p>
    <w:p w14:paraId="2C664C97" w14:textId="4E7E7BC2" w:rsidR="00B24981" w:rsidRPr="00DA1A94" w:rsidRDefault="00DA1A94" w:rsidP="00853841">
      <w:pPr>
        <w:contextualSpacing/>
        <w:jc w:val="right"/>
        <w:rPr>
          <w:rFonts w:ascii="Times New Roman" w:eastAsia="ＭＳ Ｐ明朝" w:hAnsi="Times New Roman"/>
          <w:szCs w:val="21"/>
        </w:rPr>
      </w:pPr>
      <w:r w:rsidRPr="00DA1A94">
        <w:rPr>
          <w:rFonts w:ascii="Times New Roman" w:eastAsia="ＭＳ Ｐ明朝" w:hAnsi="Times New Roman"/>
          <w:b/>
          <w:bCs/>
          <w:noProof/>
          <w:szCs w:val="21"/>
        </w:rPr>
        <mc:AlternateContent>
          <mc:Choice Requires="wps">
            <w:drawing>
              <wp:anchor distT="45720" distB="45720" distL="114300" distR="114300" simplePos="0" relativeHeight="251659264" behindDoc="0" locked="0" layoutInCell="1" allowOverlap="1" wp14:anchorId="15704F1F" wp14:editId="29E13EDC">
                <wp:simplePos x="0" y="0"/>
                <wp:positionH relativeFrom="column">
                  <wp:posOffset>51435</wp:posOffset>
                </wp:positionH>
                <wp:positionV relativeFrom="paragraph">
                  <wp:posOffset>259080</wp:posOffset>
                </wp:positionV>
                <wp:extent cx="6086475" cy="23145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2314575"/>
                        </a:xfrm>
                        <a:prstGeom prst="rect">
                          <a:avLst/>
                        </a:prstGeom>
                        <a:solidFill>
                          <a:srgbClr val="FFFFFF"/>
                        </a:solidFill>
                        <a:ln w="9525">
                          <a:solidFill>
                            <a:srgbClr val="000000"/>
                          </a:solidFill>
                          <a:miter lim="800000"/>
                          <a:headEnd/>
                          <a:tailEnd/>
                        </a:ln>
                      </wps:spPr>
                      <wps:txbx>
                        <w:txbxContent>
                          <w:p w14:paraId="7B83839F" w14:textId="77777777" w:rsidR="00F009ED" w:rsidRPr="00644F4B" w:rsidRDefault="00F009ED" w:rsidP="00B24981">
                            <w:pPr>
                              <w:snapToGrid w:val="0"/>
                              <w:spacing w:before="120"/>
                              <w:jc w:val="center"/>
                              <w:rPr>
                                <w:b/>
                                <w:bCs/>
                                <w:sz w:val="24"/>
                              </w:rPr>
                            </w:pPr>
                            <w:r w:rsidRPr="00644F4B">
                              <w:rPr>
                                <w:rFonts w:hint="eastAsia"/>
                                <w:b/>
                                <w:bCs/>
                                <w:sz w:val="24"/>
                              </w:rPr>
                              <w:t>誓約書</w:t>
                            </w:r>
                          </w:p>
                          <w:p w14:paraId="5E0EFEA3" w14:textId="77777777" w:rsidR="00B24981" w:rsidRDefault="00B24981" w:rsidP="00F009ED">
                            <w:pPr>
                              <w:snapToGrid w:val="0"/>
                              <w:spacing w:after="60"/>
                            </w:pPr>
                          </w:p>
                          <w:p w14:paraId="7F5D61B5" w14:textId="78BBF766" w:rsidR="00F009ED" w:rsidRDefault="00F009ED" w:rsidP="00F009ED">
                            <w:pPr>
                              <w:snapToGrid w:val="0"/>
                              <w:spacing w:after="60"/>
                            </w:pPr>
                            <w:r>
                              <w:rPr>
                                <w:rFonts w:hint="eastAsia"/>
                              </w:rPr>
                              <w:t>私は特定非営利活動法人現代レイキの会会員として、次の事項を履行することを誓い、宣言致します。</w:t>
                            </w:r>
                          </w:p>
                          <w:p w14:paraId="3C7A5769" w14:textId="77777777" w:rsidR="00F009ED" w:rsidRDefault="00F009ED" w:rsidP="00F009ED">
                            <w:pPr>
                              <w:pStyle w:val="a8"/>
                              <w:numPr>
                                <w:ilvl w:val="0"/>
                                <w:numId w:val="3"/>
                              </w:numPr>
                              <w:snapToGrid w:val="0"/>
                              <w:ind w:left="567"/>
                              <w:contextualSpacing w:val="0"/>
                            </w:pPr>
                            <w:r>
                              <w:rPr>
                                <w:rFonts w:hint="eastAsia"/>
                              </w:rPr>
                              <w:t>人々が健康で幸福な人生を送ることのできる調和的社会実現に寄与すべく活動致します。</w:t>
                            </w:r>
                          </w:p>
                          <w:p w14:paraId="3C783E52" w14:textId="77777777" w:rsidR="00F009ED" w:rsidRDefault="00F009ED" w:rsidP="00F009ED">
                            <w:pPr>
                              <w:pStyle w:val="a8"/>
                              <w:numPr>
                                <w:ilvl w:val="0"/>
                                <w:numId w:val="3"/>
                              </w:numPr>
                              <w:snapToGrid w:val="0"/>
                              <w:ind w:left="567"/>
                              <w:contextualSpacing w:val="0"/>
                            </w:pPr>
                            <w:r>
                              <w:rPr>
                                <w:rFonts w:hint="eastAsia"/>
                              </w:rPr>
                              <w:t>本会の定款及び諸規則を遵守致します。</w:t>
                            </w:r>
                          </w:p>
                          <w:p w14:paraId="6BFBAE32" w14:textId="77777777" w:rsidR="00F009ED" w:rsidRDefault="00F009ED" w:rsidP="00F009ED">
                            <w:pPr>
                              <w:pStyle w:val="a8"/>
                              <w:numPr>
                                <w:ilvl w:val="0"/>
                                <w:numId w:val="3"/>
                              </w:numPr>
                              <w:snapToGrid w:val="0"/>
                              <w:ind w:left="567"/>
                              <w:contextualSpacing w:val="0"/>
                            </w:pPr>
                            <w:r>
                              <w:rPr>
                                <w:rFonts w:hint="eastAsia"/>
                              </w:rPr>
                              <w:t>医師法、薬事法、あん摩マッサージ指圧師、はり師、きゅう師等に関する法律、獣医師法、消費者契約法及びその他関係法令等を遵守致します。</w:t>
                            </w:r>
                          </w:p>
                          <w:p w14:paraId="3156AF46" w14:textId="77777777" w:rsidR="00F009ED" w:rsidRDefault="00F009ED" w:rsidP="00F009ED">
                            <w:pPr>
                              <w:pStyle w:val="a8"/>
                              <w:numPr>
                                <w:ilvl w:val="0"/>
                                <w:numId w:val="3"/>
                              </w:numPr>
                              <w:snapToGrid w:val="0"/>
                              <w:ind w:left="567"/>
                              <w:contextualSpacing w:val="0"/>
                            </w:pPr>
                            <w:r>
                              <w:rPr>
                                <w:rFonts w:hint="eastAsia"/>
                              </w:rPr>
                              <w:t>現代レイキマスターは、現代霊気ヒーリング協会が定める現代霊気マスター国際共通基準を遵守致します。</w:t>
                            </w:r>
                          </w:p>
                          <w:p w14:paraId="4542E253" w14:textId="411EB067" w:rsidR="00F009ED" w:rsidRPr="00F009ED" w:rsidRDefault="00F009ED">
                            <w:pPr>
                              <w:rPr>
                                <w:u w:val="single"/>
                              </w:rPr>
                            </w:pPr>
                            <w:r>
                              <w:tab/>
                            </w:r>
                            <w:r>
                              <w:tab/>
                            </w:r>
                            <w:r>
                              <w:tab/>
                            </w:r>
                            <w:r>
                              <w:tab/>
                            </w:r>
                            <w:r w:rsidRPr="00170FB4">
                              <w:rPr>
                                <w:rFonts w:hint="eastAsia"/>
                                <w:u w:val="single"/>
                              </w:rPr>
                              <w:t>署名</w:t>
                            </w:r>
                            <w:r w:rsidRPr="00170FB4">
                              <w:rPr>
                                <w:rFonts w:hint="eastAsia"/>
                                <w:u w:val="single"/>
                              </w:rPr>
                              <w:t xml:space="preserve"> </w:t>
                            </w:r>
                            <w:r w:rsidRPr="00170FB4">
                              <w:rPr>
                                <w:u w:val="single"/>
                              </w:rPr>
                              <w:tab/>
                            </w:r>
                            <w:r w:rsidRPr="00170FB4">
                              <w:rPr>
                                <w:u w:val="single"/>
                              </w:rPr>
                              <w:tab/>
                            </w:r>
                            <w:r w:rsidRPr="00170FB4">
                              <w:rPr>
                                <w:u w:val="single"/>
                              </w:rPr>
                              <w:tab/>
                            </w:r>
                            <w:r w:rsidRPr="00170FB4">
                              <w:rPr>
                                <w:u w:val="single"/>
                              </w:rPr>
                              <w:tab/>
                            </w:r>
                            <w:r w:rsidRPr="00170FB4">
                              <w:rPr>
                                <w:u w:val="single"/>
                              </w:rPr>
                              <w:tab/>
                            </w:r>
                            <w:r w:rsidRPr="00170FB4">
                              <w:rPr>
                                <w:u w:val="single"/>
                              </w:rPr>
                              <w:tab/>
                            </w:r>
                            <w:r w:rsidRPr="00170FB4">
                              <w:rPr>
                                <w:rFonts w:hint="eastAsia"/>
                                <w:u w:val="single"/>
                              </w:rPr>
                              <w:t xml:space="preserve">　</w:t>
                            </w:r>
                            <w:r w:rsidRPr="00170FB4">
                              <w:rPr>
                                <w:rFonts w:hint="eastAsia"/>
                                <w:u w:val="singl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704F1F" id="_x0000_t202" coordsize="21600,21600" o:spt="202" path="m,l,21600r21600,l21600,xe">
                <v:stroke joinstyle="miter"/>
                <v:path gradientshapeok="t" o:connecttype="rect"/>
              </v:shapetype>
              <v:shape id="Text Box 2" o:spid="_x0000_s1026" type="#_x0000_t202" style="position:absolute;left:0;text-align:left;margin-left:4.05pt;margin-top:20.4pt;width:479.25pt;height:18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">
                <v:textbox>
                  <w:txbxContent>
                    <w:p w14:paraId="7B83839F" w14:textId="77777777" w:rsidR="00F009ED" w:rsidRPr="00644F4B" w:rsidRDefault="00F009ED" w:rsidP="00B24981">
                      <w:pPr>
                        <w:snapToGrid w:val="0"/>
                        <w:spacing w:before="120"/>
                        <w:jc w:val="center"/>
                        <w:rPr>
                          <w:b/>
                          <w:bCs/>
                          <w:sz w:val="24"/>
                        </w:rPr>
                      </w:pPr>
                      <w:r w:rsidRPr="00644F4B">
                        <w:rPr>
                          <w:rFonts w:hint="eastAsia"/>
                          <w:b/>
                          <w:bCs/>
                          <w:sz w:val="24"/>
                        </w:rPr>
                        <w:t>誓約書</w:t>
                      </w:r>
                    </w:p>
                    <w:p w14:paraId="5E0EFEA3" w14:textId="77777777" w:rsidR="00B24981" w:rsidRDefault="00B24981" w:rsidP="00F009ED">
                      <w:pPr>
                        <w:snapToGrid w:val="0"/>
                        <w:spacing w:after="60"/>
                      </w:pPr>
                    </w:p>
                    <w:p w14:paraId="7F5D61B5" w14:textId="78BBF766" w:rsidR="00F009ED" w:rsidRDefault="00F009ED" w:rsidP="00F009ED">
                      <w:pPr>
                        <w:snapToGrid w:val="0"/>
                        <w:spacing w:after="60"/>
                      </w:pPr>
                      <w:r>
                        <w:rPr>
                          <w:rFonts w:hint="eastAsia"/>
                        </w:rPr>
                        <w:t>私は特定非営利活動法人現代レイキの会会員として、次の事項を履行することを誓い、宣言致します。</w:t>
                      </w:r>
                    </w:p>
                    <w:p w14:paraId="3C7A5769" w14:textId="77777777" w:rsidR="00F009ED" w:rsidRDefault="00F009ED" w:rsidP="00F009ED">
                      <w:pPr>
                        <w:pStyle w:val="a8"/>
                        <w:numPr>
                          <w:ilvl w:val="0"/>
                          <w:numId w:val="3"/>
                        </w:numPr>
                        <w:snapToGrid w:val="0"/>
                        <w:ind w:left="567"/>
                        <w:contextualSpacing w:val="0"/>
                      </w:pPr>
                      <w:r>
                        <w:rPr>
                          <w:rFonts w:hint="eastAsia"/>
                        </w:rPr>
                        <w:t>人々が健康で幸福な人生を送ることのできる調和的社会実現に寄与すべく活動致します。</w:t>
                      </w:r>
                    </w:p>
                    <w:p w14:paraId="3C783E52" w14:textId="77777777" w:rsidR="00F009ED" w:rsidRDefault="00F009ED" w:rsidP="00F009ED">
                      <w:pPr>
                        <w:pStyle w:val="a8"/>
                        <w:numPr>
                          <w:ilvl w:val="0"/>
                          <w:numId w:val="3"/>
                        </w:numPr>
                        <w:snapToGrid w:val="0"/>
                        <w:ind w:left="567"/>
                        <w:contextualSpacing w:val="0"/>
                      </w:pPr>
                      <w:r>
                        <w:rPr>
                          <w:rFonts w:hint="eastAsia"/>
                        </w:rPr>
                        <w:t>本会の定款及び諸規則を遵守致します。</w:t>
                      </w:r>
                    </w:p>
                    <w:p w14:paraId="6BFBAE32" w14:textId="77777777" w:rsidR="00F009ED" w:rsidRDefault="00F009ED" w:rsidP="00F009ED">
                      <w:pPr>
                        <w:pStyle w:val="a8"/>
                        <w:numPr>
                          <w:ilvl w:val="0"/>
                          <w:numId w:val="3"/>
                        </w:numPr>
                        <w:snapToGrid w:val="0"/>
                        <w:ind w:left="567"/>
                        <w:contextualSpacing w:val="0"/>
                      </w:pPr>
                      <w:r>
                        <w:rPr>
                          <w:rFonts w:hint="eastAsia"/>
                        </w:rPr>
                        <w:t>医師法、薬事法、あん摩マッサージ指圧師、はり師、きゅう師等に関する法律、獣医師法、消費者契約法及びその他関係法令等を遵守致します。</w:t>
                      </w:r>
                    </w:p>
                    <w:p w14:paraId="3156AF46" w14:textId="77777777" w:rsidR="00F009ED" w:rsidRDefault="00F009ED" w:rsidP="00F009ED">
                      <w:pPr>
                        <w:pStyle w:val="a8"/>
                        <w:numPr>
                          <w:ilvl w:val="0"/>
                          <w:numId w:val="3"/>
                        </w:numPr>
                        <w:snapToGrid w:val="0"/>
                        <w:ind w:left="567"/>
                        <w:contextualSpacing w:val="0"/>
                      </w:pPr>
                      <w:r>
                        <w:rPr>
                          <w:rFonts w:hint="eastAsia"/>
                        </w:rPr>
                        <w:t>現代レイキマスターは、現代霊気ヒーリング協会が定める現代霊気マスター国際共通基準を遵守致します。</w:t>
                      </w:r>
                    </w:p>
                    <w:p w14:paraId="4542E253" w14:textId="411EB067" w:rsidR="00F009ED" w:rsidRPr="00F009ED" w:rsidRDefault="00F009ED">
                      <w:pPr>
                        <w:rPr>
                          <w:u w:val="single"/>
                        </w:rPr>
                      </w:pPr>
                      <w:r>
                        <w:tab/>
                      </w:r>
                      <w:r>
                        <w:tab/>
                      </w:r>
                      <w:r>
                        <w:tab/>
                      </w:r>
                      <w:r>
                        <w:tab/>
                      </w:r>
                      <w:r w:rsidRPr="00170FB4">
                        <w:rPr>
                          <w:rFonts w:hint="eastAsia"/>
                          <w:u w:val="single"/>
                        </w:rPr>
                        <w:t>署名</w:t>
                      </w:r>
                      <w:r w:rsidRPr="00170FB4">
                        <w:rPr>
                          <w:rFonts w:hint="eastAsia"/>
                          <w:u w:val="single"/>
                        </w:rPr>
                        <w:t xml:space="preserve"> </w:t>
                      </w:r>
                      <w:r w:rsidRPr="00170FB4">
                        <w:rPr>
                          <w:u w:val="single"/>
                        </w:rPr>
                        <w:tab/>
                      </w:r>
                      <w:r w:rsidRPr="00170FB4">
                        <w:rPr>
                          <w:u w:val="single"/>
                        </w:rPr>
                        <w:tab/>
                      </w:r>
                      <w:r w:rsidRPr="00170FB4">
                        <w:rPr>
                          <w:u w:val="single"/>
                        </w:rPr>
                        <w:tab/>
                      </w:r>
                      <w:r w:rsidRPr="00170FB4">
                        <w:rPr>
                          <w:u w:val="single"/>
                        </w:rPr>
                        <w:tab/>
                      </w:r>
                      <w:r w:rsidRPr="00170FB4">
                        <w:rPr>
                          <w:u w:val="single"/>
                        </w:rPr>
                        <w:tab/>
                      </w:r>
                      <w:r w:rsidRPr="00170FB4">
                        <w:rPr>
                          <w:u w:val="single"/>
                        </w:rPr>
                        <w:tab/>
                      </w:r>
                      <w:r w:rsidRPr="00170FB4">
                        <w:rPr>
                          <w:rFonts w:hint="eastAsia"/>
                          <w:u w:val="single"/>
                        </w:rPr>
                        <w:t xml:space="preserve">　</w:t>
                      </w:r>
                      <w:r w:rsidRPr="00170FB4">
                        <w:rPr>
                          <w:rFonts w:hint="eastAsia"/>
                          <w:u w:val="single"/>
                        </w:rPr>
                        <w:t xml:space="preserve">     </w:t>
                      </w:r>
                    </w:p>
                  </w:txbxContent>
                </v:textbox>
                <w10:wrap type="square"/>
              </v:shape>
            </w:pict>
          </mc:Fallback>
        </mc:AlternateContent>
      </w:r>
      <w:r w:rsidR="00B24981" w:rsidRPr="00DA1A94">
        <w:rPr>
          <w:rFonts w:ascii="Times New Roman" w:eastAsia="ＭＳ Ｐ明朝" w:hAnsi="Times New Roman" w:hint="eastAsia"/>
          <w:szCs w:val="21"/>
        </w:rPr>
        <w:t>次ページに続きます</w:t>
      </w:r>
    </w:p>
    <w:p w14:paraId="69CB651C" w14:textId="77777777" w:rsidR="00B24981" w:rsidRPr="00DA1A94" w:rsidRDefault="00B24981" w:rsidP="00B24981">
      <w:pPr>
        <w:contextualSpacing/>
        <w:rPr>
          <w:rFonts w:ascii="Times New Roman" w:eastAsia="ＭＳ Ｐ明朝" w:hAnsi="Times New Roman"/>
          <w:szCs w:val="21"/>
        </w:rPr>
      </w:pPr>
    </w:p>
    <w:p w14:paraId="044C1DDB" w14:textId="2A1FF7DC" w:rsidR="00C2192F" w:rsidRPr="00DA1A94" w:rsidRDefault="00C2192F" w:rsidP="00B24981">
      <w:pPr>
        <w:contextualSpacing/>
        <w:rPr>
          <w:rFonts w:ascii="Times New Roman" w:eastAsia="ＭＳ Ｐ明朝" w:hAnsi="Times New Roman"/>
          <w:szCs w:val="21"/>
        </w:rPr>
      </w:pPr>
      <w:r w:rsidRPr="00DA1A94">
        <w:rPr>
          <w:rFonts w:ascii="Times New Roman" w:eastAsia="ＭＳ Ｐ明朝" w:hAnsi="Times New Roman" w:hint="eastAsia"/>
          <w:szCs w:val="21"/>
        </w:rPr>
        <w:t>[</w:t>
      </w:r>
      <w:r w:rsidRPr="00DA1A94">
        <w:rPr>
          <w:rFonts w:ascii="Times New Roman" w:eastAsia="ＭＳ Ｐ明朝" w:hAnsi="Times New Roman" w:hint="eastAsia"/>
          <w:szCs w:val="21"/>
        </w:rPr>
        <w:t>事務局使用欄</w:t>
      </w:r>
      <w:r w:rsidRPr="00DA1A94">
        <w:rPr>
          <w:rFonts w:ascii="Times New Roman" w:eastAsia="ＭＳ Ｐ明朝" w:hAnsi="Times New Roman" w:hint="eastAsia"/>
          <w:szCs w:val="21"/>
        </w:rPr>
        <w:t>]</w: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1406"/>
        <w:gridCol w:w="1407"/>
        <w:gridCol w:w="3496"/>
        <w:gridCol w:w="1407"/>
      </w:tblGrid>
      <w:tr w:rsidR="00DA1A94" w:rsidRPr="00DA1A94" w14:paraId="77555006" w14:textId="77777777" w:rsidTr="0015368D">
        <w:trPr>
          <w:jc w:val="center"/>
        </w:trPr>
        <w:tc>
          <w:tcPr>
            <w:tcW w:w="1406" w:type="dxa"/>
          </w:tcPr>
          <w:p w14:paraId="7722166C" w14:textId="77777777" w:rsidR="002F296B" w:rsidRPr="00DA1A94" w:rsidRDefault="002F296B" w:rsidP="00B24981">
            <w:pPr>
              <w:contextualSpacing/>
              <w:jc w:val="center"/>
              <w:rPr>
                <w:rFonts w:ascii="Times New Roman" w:eastAsia="ＭＳ Ｐ明朝" w:hAnsi="Times New Roman"/>
                <w:szCs w:val="21"/>
              </w:rPr>
            </w:pPr>
            <w:r w:rsidRPr="00DA1A94">
              <w:rPr>
                <w:rFonts w:ascii="Times New Roman" w:eastAsia="ＭＳ Ｐ明朝" w:hAnsi="Times New Roman" w:hint="eastAsia"/>
                <w:szCs w:val="21"/>
              </w:rPr>
              <w:t>受付</w:t>
            </w:r>
          </w:p>
        </w:tc>
        <w:tc>
          <w:tcPr>
            <w:tcW w:w="1407" w:type="dxa"/>
          </w:tcPr>
          <w:p w14:paraId="71C33274" w14:textId="77777777" w:rsidR="002F296B" w:rsidRPr="00DA1A94" w:rsidRDefault="002F296B" w:rsidP="00B24981">
            <w:pPr>
              <w:contextualSpacing/>
              <w:jc w:val="center"/>
              <w:rPr>
                <w:rFonts w:ascii="Times New Roman" w:eastAsia="ＭＳ Ｐ明朝" w:hAnsi="Times New Roman"/>
                <w:szCs w:val="21"/>
              </w:rPr>
            </w:pPr>
            <w:r w:rsidRPr="00DA1A94">
              <w:rPr>
                <w:rFonts w:ascii="Times New Roman" w:eastAsia="ＭＳ Ｐ明朝" w:hAnsi="Times New Roman" w:hint="eastAsia"/>
                <w:szCs w:val="21"/>
              </w:rPr>
              <w:t>入金確認</w:t>
            </w:r>
          </w:p>
        </w:tc>
        <w:tc>
          <w:tcPr>
            <w:tcW w:w="3496" w:type="dxa"/>
          </w:tcPr>
          <w:p w14:paraId="68738AD8" w14:textId="77777777" w:rsidR="002F296B" w:rsidRPr="00DA1A94" w:rsidRDefault="002F296B" w:rsidP="00B24981">
            <w:pPr>
              <w:contextualSpacing/>
              <w:jc w:val="center"/>
              <w:rPr>
                <w:rFonts w:ascii="Times New Roman" w:eastAsia="ＭＳ Ｐ明朝" w:hAnsi="Times New Roman"/>
                <w:szCs w:val="21"/>
              </w:rPr>
            </w:pPr>
            <w:r w:rsidRPr="00DA1A94">
              <w:rPr>
                <w:rFonts w:ascii="Times New Roman" w:eastAsia="ＭＳ Ｐ明朝" w:hAnsi="Times New Roman" w:hint="eastAsia"/>
                <w:szCs w:val="21"/>
              </w:rPr>
              <w:t>会員番号</w:t>
            </w:r>
          </w:p>
        </w:tc>
        <w:tc>
          <w:tcPr>
            <w:tcW w:w="1407" w:type="dxa"/>
          </w:tcPr>
          <w:p w14:paraId="33A2604E" w14:textId="77777777" w:rsidR="002F296B" w:rsidRPr="00DA1A94" w:rsidRDefault="002F296B" w:rsidP="00B24981">
            <w:pPr>
              <w:contextualSpacing/>
              <w:jc w:val="center"/>
              <w:rPr>
                <w:rFonts w:ascii="Times New Roman" w:eastAsia="ＭＳ Ｐ明朝" w:hAnsi="Times New Roman"/>
                <w:szCs w:val="21"/>
              </w:rPr>
            </w:pPr>
            <w:r w:rsidRPr="00DA1A94">
              <w:rPr>
                <w:rFonts w:ascii="Times New Roman" w:eastAsia="ＭＳ Ｐ明朝" w:hAnsi="Times New Roman" w:hint="eastAsia"/>
                <w:szCs w:val="21"/>
              </w:rPr>
              <w:t>会員証発行</w:t>
            </w:r>
          </w:p>
        </w:tc>
      </w:tr>
      <w:tr w:rsidR="002F296B" w:rsidRPr="00DA1A94" w14:paraId="78E16684" w14:textId="77777777" w:rsidTr="00B24981">
        <w:trPr>
          <w:trHeight w:val="851"/>
          <w:jc w:val="center"/>
        </w:trPr>
        <w:tc>
          <w:tcPr>
            <w:tcW w:w="1406" w:type="dxa"/>
          </w:tcPr>
          <w:p w14:paraId="1EEBDF28" w14:textId="77777777" w:rsidR="002F296B" w:rsidRPr="00DA1A94" w:rsidRDefault="002F296B" w:rsidP="00B24981">
            <w:pPr>
              <w:contextualSpacing/>
              <w:jc w:val="center"/>
              <w:rPr>
                <w:rFonts w:ascii="Times New Roman" w:eastAsia="ＭＳ Ｐ明朝" w:hAnsi="Times New Roman"/>
                <w:szCs w:val="21"/>
              </w:rPr>
            </w:pPr>
          </w:p>
        </w:tc>
        <w:tc>
          <w:tcPr>
            <w:tcW w:w="1407" w:type="dxa"/>
          </w:tcPr>
          <w:p w14:paraId="59DCC770" w14:textId="77777777" w:rsidR="002F296B" w:rsidRPr="00DA1A94" w:rsidRDefault="002F296B" w:rsidP="00B24981">
            <w:pPr>
              <w:contextualSpacing/>
              <w:jc w:val="center"/>
              <w:rPr>
                <w:rFonts w:ascii="Times New Roman" w:eastAsia="ＭＳ Ｐ明朝" w:hAnsi="Times New Roman"/>
                <w:szCs w:val="21"/>
              </w:rPr>
            </w:pPr>
          </w:p>
        </w:tc>
        <w:tc>
          <w:tcPr>
            <w:tcW w:w="3496" w:type="dxa"/>
          </w:tcPr>
          <w:p w14:paraId="05DBFF97" w14:textId="77777777" w:rsidR="002F296B" w:rsidRPr="00DA1A94" w:rsidRDefault="002F296B" w:rsidP="00B24981">
            <w:pPr>
              <w:contextualSpacing/>
              <w:jc w:val="center"/>
              <w:rPr>
                <w:rFonts w:ascii="Times New Roman" w:eastAsia="ＭＳ Ｐ明朝" w:hAnsi="Times New Roman"/>
                <w:szCs w:val="21"/>
              </w:rPr>
            </w:pPr>
          </w:p>
        </w:tc>
        <w:tc>
          <w:tcPr>
            <w:tcW w:w="1407" w:type="dxa"/>
          </w:tcPr>
          <w:p w14:paraId="63E8E68C" w14:textId="77777777" w:rsidR="002F296B" w:rsidRPr="00DA1A94" w:rsidRDefault="002F296B" w:rsidP="00B24981">
            <w:pPr>
              <w:contextualSpacing/>
              <w:jc w:val="center"/>
              <w:rPr>
                <w:rFonts w:ascii="Times New Roman" w:eastAsia="ＭＳ Ｐ明朝" w:hAnsi="Times New Roman"/>
                <w:szCs w:val="21"/>
              </w:rPr>
            </w:pPr>
          </w:p>
        </w:tc>
      </w:tr>
    </w:tbl>
    <w:p w14:paraId="2335C7EF" w14:textId="3FE511F3" w:rsidR="00F009ED" w:rsidRPr="00DA1A94" w:rsidRDefault="00F009ED" w:rsidP="00B24981">
      <w:pPr>
        <w:ind w:left="720"/>
        <w:contextualSpacing/>
        <w:rPr>
          <w:rFonts w:ascii="Times New Roman" w:eastAsia="ＭＳ Ｐ明朝" w:hAnsi="Times New Roman"/>
          <w:szCs w:val="21"/>
        </w:rPr>
      </w:pPr>
    </w:p>
    <w:p w14:paraId="414D386A" w14:textId="77777777" w:rsidR="00880D6F" w:rsidRDefault="00880D6F" w:rsidP="00D01B88">
      <w:pPr>
        <w:widowControl/>
        <w:contextualSpacing/>
        <w:jc w:val="center"/>
        <w:rPr>
          <w:rFonts w:ascii="Times New Roman" w:eastAsia="ＭＳ Ｐ明朝" w:hAnsi="Times New Roman"/>
          <w:szCs w:val="21"/>
        </w:rPr>
      </w:pPr>
    </w:p>
    <w:p w14:paraId="6E20300E" w14:textId="77777777" w:rsidR="00C2162F" w:rsidRDefault="00B24981" w:rsidP="00880D6F">
      <w:pPr>
        <w:widowControl/>
        <w:contextualSpacing/>
        <w:jc w:val="left"/>
        <w:rPr>
          <w:rFonts w:ascii="Times New Roman" w:eastAsia="ＭＳ Ｐ明朝" w:hAnsi="Times New Roman"/>
          <w:b/>
          <w:bCs/>
          <w:spacing w:val="20"/>
          <w:sz w:val="22"/>
          <w:szCs w:val="22"/>
        </w:rPr>
      </w:pPr>
      <w:r w:rsidRPr="00DA1A94">
        <w:rPr>
          <w:rFonts w:ascii="Times New Roman" w:eastAsia="ＭＳ Ｐ明朝" w:hAnsi="Times New Roman" w:hint="eastAsia"/>
          <w:b/>
          <w:bCs/>
          <w:spacing w:val="20"/>
          <w:sz w:val="22"/>
          <w:szCs w:val="22"/>
        </w:rPr>
        <w:t>現代レイキの会公式ホームページ</w:t>
      </w:r>
      <w:r w:rsidR="00D01B88" w:rsidRPr="00DA1A94">
        <w:rPr>
          <w:rFonts w:ascii="Times New Roman" w:eastAsia="ＭＳ Ｐ明朝" w:hAnsi="Times New Roman" w:hint="eastAsia"/>
          <w:b/>
          <w:bCs/>
          <w:spacing w:val="20"/>
          <w:sz w:val="22"/>
          <w:szCs w:val="22"/>
        </w:rPr>
        <w:t xml:space="preserve"> </w:t>
      </w:r>
      <w:r w:rsidRPr="00DA1A94">
        <w:rPr>
          <w:rFonts w:ascii="Times New Roman" w:eastAsia="ＭＳ Ｐ明朝" w:hAnsi="Times New Roman" w:hint="eastAsia"/>
          <w:b/>
          <w:bCs/>
          <w:spacing w:val="20"/>
          <w:sz w:val="22"/>
          <w:szCs w:val="22"/>
        </w:rPr>
        <w:t>現代霊気マスター紹介欄</w:t>
      </w:r>
      <w:r w:rsidR="00C2162F">
        <w:rPr>
          <w:rFonts w:ascii="Times New Roman" w:eastAsia="ＭＳ Ｐ明朝" w:hAnsi="Times New Roman" w:hint="eastAsia"/>
          <w:b/>
          <w:bCs/>
          <w:spacing w:val="20"/>
          <w:sz w:val="22"/>
          <w:szCs w:val="22"/>
        </w:rPr>
        <w:t>掲載希望の方へ</w:t>
      </w:r>
    </w:p>
    <w:p w14:paraId="4D0F8F6A" w14:textId="77777777" w:rsidR="00880D6F" w:rsidRPr="00880D6F" w:rsidRDefault="00880D6F" w:rsidP="00880D6F">
      <w:pPr>
        <w:contextualSpacing/>
        <w:rPr>
          <w:rFonts w:ascii="Times New Roman" w:eastAsia="ＭＳ Ｐ明朝" w:hAnsi="Times New Roman"/>
          <w:szCs w:val="21"/>
        </w:rPr>
      </w:pPr>
    </w:p>
    <w:p w14:paraId="7ADF88F2" w14:textId="36113448" w:rsidR="00F8128F" w:rsidRPr="00880D6F" w:rsidRDefault="009A5FA3" w:rsidP="00C2162F">
      <w:pPr>
        <w:ind w:firstLineChars="100" w:firstLine="211"/>
        <w:contextualSpacing/>
        <w:rPr>
          <w:rFonts w:ascii="Times New Roman" w:eastAsia="ＭＳ Ｐ明朝" w:hAnsi="Times New Roman"/>
          <w:b/>
          <w:bCs/>
          <w:szCs w:val="21"/>
          <w:u w:val="wave"/>
        </w:rPr>
      </w:pPr>
      <w:r w:rsidRPr="00880D6F">
        <w:rPr>
          <w:rFonts w:ascii="Times New Roman" w:eastAsia="ＭＳ Ｐ明朝" w:hAnsi="Times New Roman" w:hint="eastAsia"/>
          <w:b/>
          <w:bCs/>
          <w:szCs w:val="21"/>
          <w:u w:val="wave"/>
        </w:rPr>
        <w:t>『現代霊気マスター国際共通基準』及び、</w:t>
      </w:r>
      <w:r w:rsidR="00880D6F">
        <w:rPr>
          <w:rFonts w:ascii="Times New Roman" w:eastAsia="ＭＳ Ｐ明朝" w:hAnsi="Times New Roman" w:hint="eastAsia"/>
          <w:b/>
          <w:bCs/>
          <w:szCs w:val="21"/>
          <w:u w:val="wave"/>
        </w:rPr>
        <w:t>『</w:t>
      </w:r>
      <w:r w:rsidR="00F8128F" w:rsidRPr="00880D6F">
        <w:rPr>
          <w:rFonts w:ascii="Times New Roman" w:eastAsia="ＭＳ Ｐ明朝" w:hAnsi="Times New Roman" w:hint="eastAsia"/>
          <w:b/>
          <w:bCs/>
          <w:szCs w:val="21"/>
          <w:u w:val="wave"/>
        </w:rPr>
        <w:t>現代レイキマスター紹介欄掲載基準</w:t>
      </w:r>
      <w:r w:rsidR="00880D6F">
        <w:rPr>
          <w:rFonts w:ascii="Times New Roman" w:eastAsia="ＭＳ Ｐ明朝" w:hAnsi="Times New Roman" w:hint="eastAsia"/>
          <w:b/>
          <w:bCs/>
          <w:szCs w:val="21"/>
          <w:u w:val="wave"/>
        </w:rPr>
        <w:t>』</w:t>
      </w:r>
      <w:r w:rsidR="00F8128F" w:rsidRPr="00880D6F">
        <w:rPr>
          <w:rFonts w:ascii="Times New Roman" w:eastAsia="ＭＳ Ｐ明朝" w:hAnsi="Times New Roman" w:hint="eastAsia"/>
          <w:b/>
          <w:bCs/>
          <w:szCs w:val="21"/>
          <w:u w:val="wave"/>
        </w:rPr>
        <w:t>をご覧</w:t>
      </w:r>
      <w:r w:rsidR="00880D6F">
        <w:rPr>
          <w:rFonts w:ascii="Times New Roman" w:eastAsia="ＭＳ Ｐ明朝" w:hAnsi="Times New Roman" w:hint="eastAsia"/>
          <w:b/>
          <w:bCs/>
          <w:szCs w:val="21"/>
          <w:u w:val="wave"/>
        </w:rPr>
        <w:t>の上、</w:t>
      </w:r>
      <w:r w:rsidR="00F8128F" w:rsidRPr="00880D6F">
        <w:rPr>
          <w:rFonts w:ascii="Times New Roman" w:eastAsia="ＭＳ Ｐ明朝" w:hAnsi="Times New Roman" w:hint="eastAsia"/>
          <w:b/>
          <w:bCs/>
          <w:szCs w:val="21"/>
          <w:u w:val="wave"/>
        </w:rPr>
        <w:t>ご記入下さい。</w:t>
      </w:r>
    </w:p>
    <w:p w14:paraId="32C0DA8C" w14:textId="77777777" w:rsidR="00F009ED" w:rsidRPr="00DA1A94" w:rsidRDefault="00F009ED" w:rsidP="00B24981">
      <w:pPr>
        <w:contextualSpacing/>
        <w:rPr>
          <w:rFonts w:ascii="Times New Roman" w:eastAsia="ＭＳ Ｐ明朝" w:hAnsi="Times New Roman"/>
          <w:szCs w:val="21"/>
        </w:rPr>
      </w:pPr>
    </w:p>
    <w:p w14:paraId="216DAD2F" w14:textId="0C6D84A6" w:rsidR="00DA3EE9" w:rsidRDefault="00DA3EE9" w:rsidP="006E1A24">
      <w:pPr>
        <w:ind w:left="567"/>
        <w:contextualSpacing/>
        <w:rPr>
          <w:rFonts w:ascii="Times New Roman" w:eastAsia="ＭＳ Ｐ明朝" w:hAnsi="Times New Roman"/>
          <w:szCs w:val="21"/>
        </w:rPr>
      </w:pPr>
    </w:p>
    <w:p w14:paraId="60869557" w14:textId="77777777" w:rsidR="00C2162F" w:rsidRDefault="00C2162F" w:rsidP="006E1A24">
      <w:pPr>
        <w:ind w:left="567"/>
        <w:contextualSpacing/>
        <w:rPr>
          <w:rFonts w:ascii="Times New Roman" w:eastAsia="ＭＳ Ｐ明朝" w:hAnsi="Times New Roman" w:hint="eastAsia"/>
          <w:szCs w:val="21"/>
        </w:rPr>
      </w:pPr>
    </w:p>
    <w:p w14:paraId="3C709A2C" w14:textId="074C744A" w:rsidR="00C2162F" w:rsidRPr="00C2162F" w:rsidRDefault="00C2162F" w:rsidP="00C2162F">
      <w:pPr>
        <w:pStyle w:val="a8"/>
        <w:numPr>
          <w:ilvl w:val="0"/>
          <w:numId w:val="9"/>
        </w:numPr>
        <w:rPr>
          <w:rFonts w:ascii="Times New Roman" w:eastAsia="ＭＳ Ｐ明朝" w:hAnsi="Times New Roman"/>
          <w:szCs w:val="21"/>
        </w:rPr>
      </w:pPr>
      <w:r w:rsidRPr="00C2162F">
        <w:rPr>
          <w:rFonts w:ascii="Times New Roman" w:eastAsia="ＭＳ Ｐ明朝" w:hAnsi="Times New Roman" w:hint="eastAsia"/>
          <w:b/>
          <w:bCs/>
          <w:szCs w:val="21"/>
        </w:rPr>
        <w:t xml:space="preserve">確認事項　</w:t>
      </w:r>
      <w:r>
        <w:rPr>
          <w:rFonts w:ascii="Times New Roman" w:eastAsia="ＭＳ Ｐ明朝" w:hAnsi="Times New Roman" w:hint="eastAsia"/>
          <w:szCs w:val="21"/>
        </w:rPr>
        <w:t xml:space="preserve">　　　　　　　　　　　　　　　</w:t>
      </w:r>
      <w:r>
        <w:rPr>
          <w:rFonts w:ascii="Times New Roman" w:eastAsia="ＭＳ Ｐ明朝" w:hAnsi="Times New Roman" w:hint="eastAsia"/>
          <w:szCs w:val="21"/>
        </w:rPr>
        <w:t xml:space="preserve">※（　</w:t>
      </w:r>
      <w:r>
        <w:rPr>
          <w:rFonts w:ascii="Times New Roman" w:eastAsia="ＭＳ Ｐ明朝" w:hAnsi="Times New Roman" w:hint="eastAsia"/>
          <w:szCs w:val="21"/>
        </w:rPr>
        <w:t xml:space="preserve">　</w:t>
      </w:r>
      <w:r>
        <w:rPr>
          <w:rFonts w:ascii="Times New Roman" w:eastAsia="ＭＳ Ｐ明朝" w:hAnsi="Times New Roman" w:hint="eastAsia"/>
          <w:szCs w:val="21"/>
        </w:rPr>
        <w:t>）内に〇を付けて下さい。</w:t>
      </w:r>
    </w:p>
    <w:p w14:paraId="1665C536" w14:textId="2A8EBEB3" w:rsidR="00DF7835" w:rsidRPr="00DF7835" w:rsidRDefault="00DF7835" w:rsidP="00C2162F">
      <w:pPr>
        <w:ind w:left="567" w:firstLineChars="100" w:firstLine="210"/>
        <w:contextualSpacing/>
        <w:rPr>
          <w:rFonts w:ascii="Times New Roman" w:eastAsia="ＭＳ Ｐ明朝" w:hAnsi="Times New Roman" w:hint="eastAsia"/>
          <w:szCs w:val="21"/>
        </w:rPr>
      </w:pPr>
      <w:r w:rsidRPr="00DF7835">
        <w:rPr>
          <w:rFonts w:ascii="Times New Roman" w:eastAsia="ＭＳ Ｐ明朝" w:hAnsi="Times New Roman" w:hint="eastAsia"/>
          <w:szCs w:val="21"/>
        </w:rPr>
        <w:t>マスター紹介欄への掲載をご希望ですか</w:t>
      </w:r>
      <w:r w:rsidRPr="00DF7835">
        <w:rPr>
          <w:rFonts w:ascii="Times New Roman" w:eastAsia="ＭＳ Ｐ明朝" w:hAnsi="Times New Roman" w:hint="eastAsia"/>
          <w:szCs w:val="21"/>
        </w:rPr>
        <w:t>?</w:t>
      </w:r>
      <w:r w:rsidR="00880D6F">
        <w:rPr>
          <w:rFonts w:ascii="Times New Roman" w:eastAsia="ＭＳ Ｐ明朝" w:hAnsi="Times New Roman" w:hint="eastAsia"/>
          <w:szCs w:val="21"/>
        </w:rPr>
        <w:t xml:space="preserve">　　　　</w:t>
      </w:r>
    </w:p>
    <w:p w14:paraId="594B61C9" w14:textId="2AC8243F"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r w:rsidR="00880D6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はい（</w:t>
      </w:r>
      <w:r>
        <w:rPr>
          <w:rFonts w:ascii="Times New Roman" w:eastAsia="ＭＳ Ｐ明朝" w:hAnsi="Times New Roman" w:hint="eastAsia"/>
          <w:szCs w:val="21"/>
        </w:rPr>
        <w:t xml:space="preserve">　　</w:t>
      </w:r>
      <w:r w:rsidR="00880D6F">
        <w:rPr>
          <w:rFonts w:ascii="Times New Roman" w:eastAsia="ＭＳ Ｐ明朝" w:hAnsi="Times New Roman" w:hint="eastAsia"/>
          <w:szCs w:val="21"/>
        </w:rPr>
        <w:t xml:space="preserve">　</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いいえ（　</w:t>
      </w:r>
      <w:r>
        <w:rPr>
          <w:rFonts w:ascii="Times New Roman" w:eastAsia="ＭＳ Ｐ明朝" w:hAnsi="Times New Roman" w:hint="eastAsia"/>
          <w:szCs w:val="21"/>
        </w:rPr>
        <w:t xml:space="preserve">　　</w:t>
      </w:r>
      <w:r w:rsidR="00880D6F">
        <w:rPr>
          <w:rFonts w:ascii="Times New Roman" w:eastAsia="ＭＳ Ｐ明朝" w:hAnsi="Times New Roman" w:hint="eastAsia"/>
          <w:szCs w:val="21"/>
        </w:rPr>
        <w:t xml:space="preserve">　</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p>
    <w:p w14:paraId="3BF34C90" w14:textId="77777777" w:rsidR="00DF7835" w:rsidRPr="00DF7835" w:rsidRDefault="00DF7835" w:rsidP="00DF7835">
      <w:pPr>
        <w:ind w:left="567"/>
        <w:contextualSpacing/>
        <w:rPr>
          <w:rFonts w:ascii="Times New Roman" w:eastAsia="ＭＳ Ｐ明朝" w:hAnsi="Times New Roman"/>
          <w:szCs w:val="21"/>
        </w:rPr>
      </w:pPr>
    </w:p>
    <w:p w14:paraId="7FCD0368" w14:textId="77777777"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私は、現代霊気マスター国際共通基準に目を通し、内容に同意しました。</w:t>
      </w:r>
    </w:p>
    <w:p w14:paraId="4F0491EF" w14:textId="1646877B" w:rsidR="00880D6F" w:rsidRPr="00DF7835" w:rsidRDefault="00880D6F" w:rsidP="00880D6F">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はい（</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いいえ（　</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p>
    <w:p w14:paraId="1FA81656" w14:textId="77777777" w:rsidR="00DF7835" w:rsidRPr="00880D6F" w:rsidRDefault="00DF7835" w:rsidP="00DF7835">
      <w:pPr>
        <w:ind w:left="567"/>
        <w:contextualSpacing/>
        <w:rPr>
          <w:rFonts w:ascii="Times New Roman" w:eastAsia="ＭＳ Ｐ明朝" w:hAnsi="Times New Roman"/>
          <w:szCs w:val="21"/>
        </w:rPr>
      </w:pPr>
    </w:p>
    <w:p w14:paraId="0E6DB431" w14:textId="77777777"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私は、現代レイキマスター紹介欄掲載基準に目を通し、内容に同意しました。</w:t>
      </w:r>
    </w:p>
    <w:p w14:paraId="7D5F5E7A" w14:textId="4EB87AA9" w:rsidR="00880D6F" w:rsidRPr="00DF7835" w:rsidRDefault="00880D6F" w:rsidP="00880D6F">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はい（</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いいえ（　</w:t>
      </w:r>
      <w:r>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p>
    <w:p w14:paraId="0977E36D" w14:textId="7064391E" w:rsidR="00DF7835" w:rsidRDefault="00DF7835" w:rsidP="00DF7835">
      <w:pPr>
        <w:ind w:left="567"/>
        <w:contextualSpacing/>
        <w:rPr>
          <w:rFonts w:ascii="Times New Roman" w:eastAsia="ＭＳ Ｐ明朝" w:hAnsi="Times New Roman"/>
          <w:szCs w:val="21"/>
        </w:rPr>
      </w:pPr>
    </w:p>
    <w:p w14:paraId="4FF02783" w14:textId="77777777" w:rsidR="00C2162F" w:rsidRPr="00880D6F" w:rsidRDefault="00C2162F" w:rsidP="00DF7835">
      <w:pPr>
        <w:ind w:left="567"/>
        <w:contextualSpacing/>
        <w:rPr>
          <w:rFonts w:ascii="Times New Roman" w:eastAsia="ＭＳ Ｐ明朝" w:hAnsi="Times New Roman" w:hint="eastAsia"/>
          <w:szCs w:val="21"/>
        </w:rPr>
      </w:pPr>
    </w:p>
    <w:p w14:paraId="6033FA1C" w14:textId="36BC9D5B" w:rsidR="00C2162F" w:rsidRPr="00C2162F" w:rsidRDefault="00DF7835" w:rsidP="00DF7835">
      <w:pPr>
        <w:ind w:left="567"/>
        <w:contextualSpacing/>
        <w:rPr>
          <w:rFonts w:ascii="Times New Roman" w:eastAsia="ＭＳ Ｐ明朝" w:hAnsi="Times New Roman"/>
          <w:b/>
          <w:bCs/>
          <w:szCs w:val="21"/>
        </w:rPr>
      </w:pPr>
      <w:r w:rsidRPr="00C2162F">
        <w:rPr>
          <w:rFonts w:ascii="Times New Roman" w:eastAsia="ＭＳ Ｐ明朝" w:hAnsi="Times New Roman" w:hint="eastAsia"/>
          <w:b/>
          <w:bCs/>
          <w:szCs w:val="21"/>
        </w:rPr>
        <w:t>2.</w:t>
      </w:r>
      <w:r w:rsidR="00C2162F" w:rsidRPr="00C2162F">
        <w:rPr>
          <w:rFonts w:ascii="Times New Roman" w:eastAsia="ＭＳ Ｐ明朝" w:hAnsi="Times New Roman" w:hint="eastAsia"/>
          <w:b/>
          <w:bCs/>
          <w:szCs w:val="21"/>
        </w:rPr>
        <w:t xml:space="preserve">　掲載名称</w:t>
      </w:r>
    </w:p>
    <w:p w14:paraId="575C785B" w14:textId="77179ECC" w:rsidR="00DF7835" w:rsidRPr="00DF7835" w:rsidRDefault="00DF7835" w:rsidP="00C2162F">
      <w:pPr>
        <w:ind w:left="567" w:firstLineChars="100" w:firstLine="210"/>
        <w:contextualSpacing/>
        <w:rPr>
          <w:rFonts w:ascii="Times New Roman" w:eastAsia="ＭＳ Ｐ明朝" w:hAnsi="Times New Roman" w:hint="eastAsia"/>
          <w:szCs w:val="21"/>
        </w:rPr>
      </w:pPr>
      <w:r w:rsidRPr="00DF7835">
        <w:rPr>
          <w:rFonts w:ascii="Times New Roman" w:eastAsia="ＭＳ Ｐ明朝" w:hAnsi="Times New Roman" w:hint="eastAsia"/>
          <w:szCs w:val="21"/>
        </w:rPr>
        <w:t>掲載希望の方は、下記掲載内容をご記入下さい。</w:t>
      </w:r>
    </w:p>
    <w:p w14:paraId="118217E6" w14:textId="77777777"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名称　：　サロン名・実名</w:t>
      </w:r>
      <w:r w:rsidRPr="00DF7835">
        <w:rPr>
          <w:rFonts w:ascii="Times New Roman" w:eastAsia="ＭＳ Ｐ明朝" w:hAnsi="Times New Roman" w:hint="eastAsia"/>
          <w:szCs w:val="21"/>
        </w:rPr>
        <w:t xml:space="preserve"> (or</w:t>
      </w:r>
      <w:r w:rsidRPr="00DF7835">
        <w:rPr>
          <w:rFonts w:ascii="Times New Roman" w:eastAsia="ＭＳ Ｐ明朝" w:hAnsi="Times New Roman" w:hint="eastAsia"/>
          <w:szCs w:val="21"/>
        </w:rPr>
        <w:t>ニックネーム</w:t>
      </w: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両方可</w:t>
      </w:r>
    </w:p>
    <w:p w14:paraId="46DB880E" w14:textId="5CA1C4C8" w:rsidR="00DF7835" w:rsidRPr="00DF7835" w:rsidRDefault="00DF7835" w:rsidP="00880D6F">
      <w:pPr>
        <w:ind w:left="567" w:firstLineChars="400" w:firstLine="840"/>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　　　　　　　　　　　　　　</w:t>
      </w:r>
      <w:r w:rsidR="00880D6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p>
    <w:p w14:paraId="6EFF4F15" w14:textId="77777777"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連絡先：　</w:t>
      </w:r>
      <w:r w:rsidRPr="00DF7835">
        <w:rPr>
          <w:rFonts w:ascii="Times New Roman" w:eastAsia="ＭＳ Ｐ明朝" w:hAnsi="Times New Roman" w:hint="eastAsia"/>
          <w:szCs w:val="21"/>
        </w:rPr>
        <w:t>HP</w:t>
      </w:r>
      <w:r w:rsidRPr="00DF7835">
        <w:rPr>
          <w:rFonts w:ascii="Times New Roman" w:eastAsia="ＭＳ Ｐ明朝" w:hAnsi="Times New Roman" w:hint="eastAsia"/>
          <w:szCs w:val="21"/>
        </w:rPr>
        <w:t>アドレス・メールアドレス・電話番号のいづれか</w:t>
      </w:r>
    </w:p>
    <w:p w14:paraId="5389DC34" w14:textId="473B0085"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00880D6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r w:rsidR="00880D6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  </w:t>
      </w:r>
    </w:p>
    <w:p w14:paraId="73180986" w14:textId="77777777" w:rsidR="00C2162F" w:rsidRDefault="00C2162F" w:rsidP="00DF7835">
      <w:pPr>
        <w:ind w:left="567"/>
        <w:contextualSpacing/>
        <w:rPr>
          <w:rFonts w:ascii="Times New Roman" w:eastAsia="ＭＳ Ｐ明朝" w:hAnsi="Times New Roman"/>
          <w:szCs w:val="21"/>
        </w:rPr>
      </w:pPr>
    </w:p>
    <w:p w14:paraId="6AD18F3B" w14:textId="4B28B0EB" w:rsidR="00DF7835" w:rsidRPr="00DF7835" w:rsidRDefault="00DF7835" w:rsidP="00DF7835">
      <w:pPr>
        <w:ind w:left="567"/>
        <w:contextualSpacing/>
        <w:rPr>
          <w:rFonts w:ascii="Times New Roman" w:eastAsia="ＭＳ Ｐ明朝" w:hAnsi="Times New Roman"/>
          <w:szCs w:val="21"/>
        </w:rPr>
      </w:pPr>
      <w:r w:rsidRPr="00DF7835">
        <w:rPr>
          <w:rFonts w:ascii="Times New Roman" w:eastAsia="ＭＳ Ｐ明朝" w:hAnsi="Times New Roman"/>
          <w:szCs w:val="21"/>
        </w:rPr>
        <w:t xml:space="preserve"> </w:t>
      </w:r>
    </w:p>
    <w:p w14:paraId="713DF908" w14:textId="75C0FA3A" w:rsidR="00DF7835" w:rsidRPr="00DF7835" w:rsidRDefault="00DF7835" w:rsidP="00DF7835">
      <w:pPr>
        <w:ind w:left="567"/>
        <w:contextualSpacing/>
        <w:rPr>
          <w:rFonts w:ascii="Times New Roman" w:eastAsia="ＭＳ Ｐ明朝" w:hAnsi="Times New Roman" w:hint="eastAsia"/>
          <w:szCs w:val="21"/>
        </w:rPr>
      </w:pPr>
      <w:r w:rsidRPr="00C2162F">
        <w:rPr>
          <w:rFonts w:ascii="Times New Roman" w:eastAsia="ＭＳ Ｐ明朝" w:hAnsi="Times New Roman" w:hint="eastAsia"/>
          <w:b/>
          <w:bCs/>
          <w:szCs w:val="21"/>
        </w:rPr>
        <w:t xml:space="preserve">3. </w:t>
      </w:r>
      <w:r w:rsidRPr="00C2162F">
        <w:rPr>
          <w:rFonts w:ascii="Times New Roman" w:eastAsia="ＭＳ Ｐ明朝" w:hAnsi="Times New Roman" w:hint="eastAsia"/>
          <w:b/>
          <w:bCs/>
          <w:szCs w:val="21"/>
        </w:rPr>
        <w:t>提供内容</w:t>
      </w:r>
      <w:r w:rsidR="00C2162F" w:rsidRPr="00C2162F">
        <w:rPr>
          <w:rFonts w:ascii="Times New Roman" w:eastAsia="ＭＳ Ｐ明朝" w:hAnsi="Times New Roman" w:hint="eastAsia"/>
          <w:b/>
          <w:bCs/>
          <w:szCs w:val="21"/>
        </w:rPr>
        <w:t xml:space="preserve">　　　　　　</w:t>
      </w:r>
      <w:r w:rsidR="00C2162F">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00C2162F">
        <w:rPr>
          <w:rFonts w:ascii="Times New Roman" w:eastAsia="ＭＳ Ｐ明朝" w:hAnsi="Times New Roman" w:hint="eastAsia"/>
          <w:szCs w:val="21"/>
        </w:rPr>
        <w:t>（</w:t>
      </w:r>
      <w:r w:rsidR="00C2162F">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内に〇を付けて下さい。</w:t>
      </w:r>
    </w:p>
    <w:p w14:paraId="7187A2F0" w14:textId="521D41F4"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交流会・体験会</w:t>
      </w:r>
      <w:r w:rsidRPr="00DF7835">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行っている（</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 xml:space="preserve">　</w:t>
      </w:r>
      <w:r w:rsidR="00880D6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行ってない（</w:t>
      </w:r>
      <w:r w:rsidR="00880D6F">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掲載必要なし（　</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00880D6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p>
    <w:p w14:paraId="7B82B4EA" w14:textId="47780B3A"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レイキヒーリング</w:t>
      </w:r>
      <w:r w:rsidR="00C2162F">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行っている（</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行ってない（</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掲載必要なし（　</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w:t>
      </w:r>
    </w:p>
    <w:p w14:paraId="60636C38" w14:textId="51282635"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レイキセミナー</w:t>
      </w:r>
      <w:r w:rsidRPr="00DF7835">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行っている（</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 xml:space="preserve">行ってない（　</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w:t>
      </w:r>
      <w:r w:rsidR="00C2162F">
        <w:rPr>
          <w:rFonts w:ascii="Times New Roman" w:eastAsia="ＭＳ Ｐ明朝" w:hAnsi="Times New Roman" w:hint="eastAsia"/>
          <w:szCs w:val="21"/>
        </w:rPr>
        <w:t xml:space="preserve"> </w:t>
      </w:r>
      <w:r w:rsidRPr="00DF7835">
        <w:rPr>
          <w:rFonts w:ascii="Times New Roman" w:eastAsia="ＭＳ Ｐ明朝" w:hAnsi="Times New Roman" w:hint="eastAsia"/>
          <w:szCs w:val="21"/>
        </w:rPr>
        <w:t>掲載必要なし（</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 xml:space="preserve">　）</w:t>
      </w:r>
    </w:p>
    <w:p w14:paraId="613B79E2" w14:textId="7C3257EE" w:rsidR="00DF7835" w:rsidRDefault="00DF7835" w:rsidP="00DF7835">
      <w:pPr>
        <w:ind w:left="567"/>
        <w:contextualSpacing/>
        <w:rPr>
          <w:rFonts w:ascii="Times New Roman" w:eastAsia="ＭＳ Ｐ明朝" w:hAnsi="Times New Roman"/>
          <w:szCs w:val="21"/>
        </w:rPr>
      </w:pPr>
    </w:p>
    <w:p w14:paraId="32644836" w14:textId="77777777" w:rsidR="00C2162F" w:rsidRDefault="00C2162F" w:rsidP="00DF7835">
      <w:pPr>
        <w:ind w:left="567"/>
        <w:contextualSpacing/>
        <w:rPr>
          <w:rFonts w:ascii="Times New Roman" w:eastAsia="ＭＳ Ｐ明朝" w:hAnsi="Times New Roman" w:hint="eastAsia"/>
          <w:szCs w:val="21"/>
        </w:rPr>
      </w:pPr>
    </w:p>
    <w:p w14:paraId="41BFAF43" w14:textId="77777777" w:rsidR="00DF7835" w:rsidRPr="00C2162F" w:rsidRDefault="00DF7835" w:rsidP="00DF7835">
      <w:pPr>
        <w:ind w:left="567"/>
        <w:contextualSpacing/>
        <w:rPr>
          <w:rFonts w:ascii="Times New Roman" w:eastAsia="ＭＳ Ｐ明朝" w:hAnsi="Times New Roman" w:hint="eastAsia"/>
          <w:b/>
          <w:bCs/>
          <w:szCs w:val="21"/>
        </w:rPr>
      </w:pPr>
      <w:r w:rsidRPr="00C2162F">
        <w:rPr>
          <w:rFonts w:ascii="Times New Roman" w:eastAsia="ＭＳ Ｐ明朝" w:hAnsi="Times New Roman" w:hint="eastAsia"/>
          <w:b/>
          <w:bCs/>
          <w:szCs w:val="21"/>
        </w:rPr>
        <w:t xml:space="preserve"> 4.</w:t>
      </w:r>
      <w:r w:rsidRPr="00C2162F">
        <w:rPr>
          <w:rFonts w:ascii="Times New Roman" w:eastAsia="ＭＳ Ｐ明朝" w:hAnsi="Times New Roman" w:hint="eastAsia"/>
          <w:b/>
          <w:bCs/>
          <w:szCs w:val="21"/>
        </w:rPr>
        <w:t>一言メッセージ</w:t>
      </w:r>
    </w:p>
    <w:p w14:paraId="71B38736" w14:textId="77777777"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Pr="00DF7835">
        <w:rPr>
          <w:rFonts w:ascii="Times New Roman" w:eastAsia="ＭＳ Ｐ明朝" w:hAnsi="Times New Roman" w:hint="eastAsia"/>
          <w:szCs w:val="21"/>
        </w:rPr>
        <w:t>掲載ご希望の場合は</w:t>
      </w:r>
      <w:r w:rsidRPr="00DF7835">
        <w:rPr>
          <w:rFonts w:ascii="Times New Roman" w:eastAsia="ＭＳ Ｐ明朝" w:hAnsi="Times New Roman" w:hint="eastAsia"/>
          <w:szCs w:val="21"/>
        </w:rPr>
        <w:t>20</w:t>
      </w:r>
      <w:r w:rsidRPr="00DF7835">
        <w:rPr>
          <w:rFonts w:ascii="Times New Roman" w:eastAsia="ＭＳ Ｐ明朝" w:hAnsi="Times New Roman" w:hint="eastAsia"/>
          <w:szCs w:val="21"/>
        </w:rPr>
        <w:t>文字以内でこちらにご記入ください</w:t>
      </w:r>
    </w:p>
    <w:p w14:paraId="0F5715B6" w14:textId="1D943AFC" w:rsidR="00DF7835" w:rsidRPr="00DF7835" w:rsidRDefault="00DF7835" w:rsidP="00DF7835">
      <w:pPr>
        <w:ind w:left="567"/>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不必要な方は記載しなくて結構です。</w:t>
      </w:r>
    </w:p>
    <w:p w14:paraId="1AE89A98" w14:textId="7252DFE5" w:rsidR="00DF7835" w:rsidRPr="00DF7835" w:rsidRDefault="00DF7835" w:rsidP="00C2162F">
      <w:pPr>
        <w:ind w:left="567" w:firstLineChars="400" w:firstLine="840"/>
        <w:contextualSpacing/>
        <w:rPr>
          <w:rFonts w:ascii="Times New Roman" w:eastAsia="ＭＳ Ｐ明朝" w:hAnsi="Times New Roman" w:hint="eastAsia"/>
          <w:szCs w:val="21"/>
        </w:rPr>
      </w:pPr>
      <w:r w:rsidRPr="00DF7835">
        <w:rPr>
          <w:rFonts w:ascii="Times New Roman" w:eastAsia="ＭＳ Ｐ明朝" w:hAnsi="Times New Roman" w:hint="eastAsia"/>
          <w:szCs w:val="21"/>
        </w:rPr>
        <w:t xml:space="preserve">　（　　　　　　　　　　　　　　</w:t>
      </w:r>
      <w:r w:rsidR="00C2162F">
        <w:rPr>
          <w:rFonts w:ascii="Times New Roman" w:eastAsia="ＭＳ Ｐ明朝" w:hAnsi="Times New Roman" w:hint="eastAsia"/>
          <w:szCs w:val="21"/>
        </w:rPr>
        <w:t xml:space="preserve"> </w:t>
      </w:r>
      <w:r w:rsidR="00C2162F">
        <w:rPr>
          <w:rFonts w:ascii="Times New Roman" w:eastAsia="ＭＳ Ｐ明朝" w:hAnsi="Times New Roman"/>
          <w:szCs w:val="21"/>
        </w:rPr>
        <w:t xml:space="preserve">                         </w:t>
      </w:r>
      <w:r w:rsidRPr="00DF7835">
        <w:rPr>
          <w:rFonts w:ascii="Times New Roman" w:eastAsia="ＭＳ Ｐ明朝" w:hAnsi="Times New Roman" w:hint="eastAsia"/>
          <w:szCs w:val="21"/>
        </w:rPr>
        <w:t xml:space="preserve">　　）</w:t>
      </w:r>
    </w:p>
    <w:p w14:paraId="4DA978D1" w14:textId="77777777" w:rsidR="00DF7835" w:rsidRPr="00DF7835" w:rsidRDefault="00DF7835" w:rsidP="006E1A24">
      <w:pPr>
        <w:ind w:left="567"/>
        <w:contextualSpacing/>
        <w:rPr>
          <w:rFonts w:ascii="Times New Roman" w:eastAsia="ＭＳ Ｐ明朝" w:hAnsi="Times New Roman" w:hint="eastAsia"/>
          <w:szCs w:val="21"/>
        </w:rPr>
      </w:pPr>
    </w:p>
    <w:sectPr w:rsidR="00DF7835" w:rsidRPr="00DF7835" w:rsidSect="00B24981">
      <w:pgSz w:w="11906" w:h="16838" w:code="9"/>
      <w:pgMar w:top="1134" w:right="1134" w:bottom="1134" w:left="1134" w:header="851" w:footer="992" w:gutter="0"/>
      <w:cols w:space="425"/>
      <w:docGrid w:type="lines" w:linePitch="30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177BF" w14:textId="77777777" w:rsidR="007B1BE7" w:rsidRDefault="007B1BE7" w:rsidP="00785052">
      <w:r>
        <w:separator/>
      </w:r>
    </w:p>
  </w:endnote>
  <w:endnote w:type="continuationSeparator" w:id="0">
    <w:p w14:paraId="30CE335C" w14:textId="77777777" w:rsidR="007B1BE7" w:rsidRDefault="007B1BE7" w:rsidP="00785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明朝">
    <w:altName w:val="MS PMincho"/>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2D732" w14:textId="77777777" w:rsidR="007B1BE7" w:rsidRDefault="007B1BE7" w:rsidP="00785052">
      <w:r>
        <w:separator/>
      </w:r>
    </w:p>
  </w:footnote>
  <w:footnote w:type="continuationSeparator" w:id="0">
    <w:p w14:paraId="111399A7" w14:textId="77777777" w:rsidR="007B1BE7" w:rsidRDefault="007B1BE7" w:rsidP="00785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917EA"/>
    <w:multiLevelType w:val="hybridMultilevel"/>
    <w:tmpl w:val="AC9C6D94"/>
    <w:lvl w:ilvl="0" w:tplc="B4A8138E">
      <w:start w:val="5"/>
      <w:numFmt w:val="bullet"/>
      <w:lvlText w:val="※"/>
      <w:lvlJc w:val="left"/>
      <w:pPr>
        <w:ind w:left="780" w:hanging="360"/>
      </w:pPr>
      <w:rPr>
        <w:rFonts w:ascii="ＭＳ 明朝" w:eastAsia="ＭＳ 明朝" w:hAnsi="ＭＳ 明朝" w:cs="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 w15:restartNumberingAfterBreak="0">
    <w:nsid w:val="0D373136"/>
    <w:multiLevelType w:val="hybridMultilevel"/>
    <w:tmpl w:val="5F629EF2"/>
    <w:lvl w:ilvl="0" w:tplc="D8385E20">
      <w:start w:val="1"/>
      <w:numFmt w:val="decimalFullWidth"/>
      <w:lvlText w:val="%1．"/>
      <w:lvlJc w:val="left"/>
      <w:pPr>
        <w:ind w:left="1260" w:hanging="42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2C0C0921"/>
    <w:multiLevelType w:val="hybridMultilevel"/>
    <w:tmpl w:val="F236A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143939"/>
    <w:multiLevelType w:val="hybridMultilevel"/>
    <w:tmpl w:val="79BA6BBA"/>
    <w:lvl w:ilvl="0" w:tplc="7A3AA9F4">
      <w:start w:val="1"/>
      <w:numFmt w:val="decimalEnclosedCircle"/>
      <w:lvlText w:val="%1"/>
      <w:lvlJc w:val="left"/>
      <w:pPr>
        <w:ind w:left="990" w:hanging="36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4" w15:restartNumberingAfterBreak="0">
    <w:nsid w:val="343B6B16"/>
    <w:multiLevelType w:val="hybridMultilevel"/>
    <w:tmpl w:val="11962B82"/>
    <w:lvl w:ilvl="0" w:tplc="76A4F64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CA0785"/>
    <w:multiLevelType w:val="hybridMultilevel"/>
    <w:tmpl w:val="28407E2A"/>
    <w:lvl w:ilvl="0" w:tplc="7326147C">
      <w:start w:val="5"/>
      <w:numFmt w:val="bullet"/>
      <w:lvlText w:val="※"/>
      <w:lvlJc w:val="left"/>
      <w:pPr>
        <w:ind w:left="360" w:hanging="360"/>
      </w:pPr>
      <w:rPr>
        <w:rFonts w:ascii="ＭＳ 明朝" w:eastAsia="ＭＳ 明朝" w:hAnsi="ＭＳ 明朝" w:cs="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16015A5"/>
    <w:multiLevelType w:val="hybridMultilevel"/>
    <w:tmpl w:val="0A140390"/>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6BB71132"/>
    <w:multiLevelType w:val="hybridMultilevel"/>
    <w:tmpl w:val="4E1E686C"/>
    <w:lvl w:ilvl="0" w:tplc="119AA46E">
      <w:start w:val="1"/>
      <w:numFmt w:val="decimal"/>
      <w:lvlText w:val="%1."/>
      <w:lvlJc w:val="left"/>
      <w:pPr>
        <w:ind w:left="720" w:hanging="360"/>
      </w:pPr>
      <w:rPr>
        <w:rFonts w:ascii="Times New Roman" w:hAnsi="Times New Roman" w:cs="Times New Roman" w:hint="default"/>
      </w:rPr>
    </w:lvl>
    <w:lvl w:ilvl="1" w:tplc="61B244D2">
      <w:start w:val="2"/>
      <w:numFmt w:val="decimalEnclosedCircle"/>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3048B"/>
    <w:multiLevelType w:val="hybridMultilevel"/>
    <w:tmpl w:val="3A2E49F2"/>
    <w:lvl w:ilvl="0" w:tplc="919C95FA">
      <w:start w:val="1"/>
      <w:numFmt w:val="decimal"/>
      <w:lvlText w:val="%1."/>
      <w:lvlJc w:val="left"/>
      <w:pPr>
        <w:ind w:left="927" w:hanging="360"/>
      </w:pPr>
      <w:rPr>
        <w:rFonts w:hint="default"/>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num w:numId="1">
    <w:abstractNumId w:val="5"/>
  </w:num>
  <w:num w:numId="2">
    <w:abstractNumId w:val="0"/>
  </w:num>
  <w:num w:numId="3">
    <w:abstractNumId w:val="4"/>
  </w:num>
  <w:num w:numId="4">
    <w:abstractNumId w:val="1"/>
  </w:num>
  <w:num w:numId="5">
    <w:abstractNumId w:val="2"/>
  </w:num>
  <w:num w:numId="6">
    <w:abstractNumId w:val="6"/>
  </w:num>
  <w:num w:numId="7">
    <w:abstractNumId w:val="7"/>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30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jCzMDcyNTeztDBT0lEKTi0uzszPAykwrQUACZAAXSwAAAA="/>
  </w:docVars>
  <w:rsids>
    <w:rsidRoot w:val="003F3A7B"/>
    <w:rsid w:val="00001D36"/>
    <w:rsid w:val="00011E7E"/>
    <w:rsid w:val="000169A6"/>
    <w:rsid w:val="00017331"/>
    <w:rsid w:val="00021306"/>
    <w:rsid w:val="000239FF"/>
    <w:rsid w:val="00041DAF"/>
    <w:rsid w:val="00076878"/>
    <w:rsid w:val="00082360"/>
    <w:rsid w:val="000A70C9"/>
    <w:rsid w:val="000B00C6"/>
    <w:rsid w:val="000B38D5"/>
    <w:rsid w:val="000C3EDE"/>
    <w:rsid w:val="000C6496"/>
    <w:rsid w:val="000D1DCE"/>
    <w:rsid w:val="000D3468"/>
    <w:rsid w:val="000E1002"/>
    <w:rsid w:val="000E2D17"/>
    <w:rsid w:val="001026A3"/>
    <w:rsid w:val="0010279E"/>
    <w:rsid w:val="00102DFF"/>
    <w:rsid w:val="00112B3A"/>
    <w:rsid w:val="0012439C"/>
    <w:rsid w:val="00133120"/>
    <w:rsid w:val="0013537A"/>
    <w:rsid w:val="00137F74"/>
    <w:rsid w:val="00143E77"/>
    <w:rsid w:val="00147258"/>
    <w:rsid w:val="0015368D"/>
    <w:rsid w:val="00154A8C"/>
    <w:rsid w:val="00155614"/>
    <w:rsid w:val="00156F5D"/>
    <w:rsid w:val="00165122"/>
    <w:rsid w:val="00170FB4"/>
    <w:rsid w:val="00176E4E"/>
    <w:rsid w:val="00177938"/>
    <w:rsid w:val="00180C67"/>
    <w:rsid w:val="00183647"/>
    <w:rsid w:val="001977FA"/>
    <w:rsid w:val="001A7F4A"/>
    <w:rsid w:val="001C1893"/>
    <w:rsid w:val="001D1716"/>
    <w:rsid w:val="001D4D96"/>
    <w:rsid w:val="00237143"/>
    <w:rsid w:val="00243C42"/>
    <w:rsid w:val="00244F5C"/>
    <w:rsid w:val="00246486"/>
    <w:rsid w:val="00262D9D"/>
    <w:rsid w:val="00264546"/>
    <w:rsid w:val="002662E9"/>
    <w:rsid w:val="00274ABC"/>
    <w:rsid w:val="002952D1"/>
    <w:rsid w:val="00297B0D"/>
    <w:rsid w:val="002A37BF"/>
    <w:rsid w:val="002A46E0"/>
    <w:rsid w:val="002B225C"/>
    <w:rsid w:val="002B5A68"/>
    <w:rsid w:val="002C457F"/>
    <w:rsid w:val="002C6CE7"/>
    <w:rsid w:val="002C71DE"/>
    <w:rsid w:val="002D5271"/>
    <w:rsid w:val="002D5B95"/>
    <w:rsid w:val="002E4A98"/>
    <w:rsid w:val="002F296B"/>
    <w:rsid w:val="00302557"/>
    <w:rsid w:val="003031C7"/>
    <w:rsid w:val="00304163"/>
    <w:rsid w:val="00315C19"/>
    <w:rsid w:val="00323004"/>
    <w:rsid w:val="00327F6E"/>
    <w:rsid w:val="0033462E"/>
    <w:rsid w:val="003662A1"/>
    <w:rsid w:val="00373F68"/>
    <w:rsid w:val="00380662"/>
    <w:rsid w:val="003B0495"/>
    <w:rsid w:val="003B138E"/>
    <w:rsid w:val="003B5313"/>
    <w:rsid w:val="003E0D26"/>
    <w:rsid w:val="003F3A7B"/>
    <w:rsid w:val="003F411E"/>
    <w:rsid w:val="00401BF9"/>
    <w:rsid w:val="00402EB8"/>
    <w:rsid w:val="00411B31"/>
    <w:rsid w:val="00416B29"/>
    <w:rsid w:val="00430842"/>
    <w:rsid w:val="00446CCC"/>
    <w:rsid w:val="004472B4"/>
    <w:rsid w:val="004513A0"/>
    <w:rsid w:val="00464D09"/>
    <w:rsid w:val="00467BC2"/>
    <w:rsid w:val="00473F0A"/>
    <w:rsid w:val="0047719D"/>
    <w:rsid w:val="004941D7"/>
    <w:rsid w:val="004B0E0C"/>
    <w:rsid w:val="004B40B4"/>
    <w:rsid w:val="004B488D"/>
    <w:rsid w:val="004B5F7B"/>
    <w:rsid w:val="004C4CC6"/>
    <w:rsid w:val="004D566B"/>
    <w:rsid w:val="004F145B"/>
    <w:rsid w:val="004F22DB"/>
    <w:rsid w:val="004F4F15"/>
    <w:rsid w:val="005005FE"/>
    <w:rsid w:val="00505189"/>
    <w:rsid w:val="00513E11"/>
    <w:rsid w:val="0053590B"/>
    <w:rsid w:val="00540E94"/>
    <w:rsid w:val="00554FED"/>
    <w:rsid w:val="0055683D"/>
    <w:rsid w:val="00561B1F"/>
    <w:rsid w:val="00587C2E"/>
    <w:rsid w:val="00593084"/>
    <w:rsid w:val="005A3A10"/>
    <w:rsid w:val="005A7F6B"/>
    <w:rsid w:val="005B52EC"/>
    <w:rsid w:val="005B5933"/>
    <w:rsid w:val="005C1485"/>
    <w:rsid w:val="005C1B2D"/>
    <w:rsid w:val="005C61B9"/>
    <w:rsid w:val="005E1B16"/>
    <w:rsid w:val="005F5FC9"/>
    <w:rsid w:val="00601307"/>
    <w:rsid w:val="00602E79"/>
    <w:rsid w:val="006055FE"/>
    <w:rsid w:val="00623D0F"/>
    <w:rsid w:val="00644F4B"/>
    <w:rsid w:val="00652405"/>
    <w:rsid w:val="00654AA1"/>
    <w:rsid w:val="006554FB"/>
    <w:rsid w:val="00670531"/>
    <w:rsid w:val="00674056"/>
    <w:rsid w:val="0068616E"/>
    <w:rsid w:val="006C4D2D"/>
    <w:rsid w:val="006D0F11"/>
    <w:rsid w:val="006D36AB"/>
    <w:rsid w:val="006E1A24"/>
    <w:rsid w:val="006E2419"/>
    <w:rsid w:val="006E267D"/>
    <w:rsid w:val="006E4AF7"/>
    <w:rsid w:val="006F18AF"/>
    <w:rsid w:val="006F303D"/>
    <w:rsid w:val="007070ED"/>
    <w:rsid w:val="007170D4"/>
    <w:rsid w:val="007231C6"/>
    <w:rsid w:val="00737472"/>
    <w:rsid w:val="007512A6"/>
    <w:rsid w:val="00757B79"/>
    <w:rsid w:val="00785052"/>
    <w:rsid w:val="007B1BE7"/>
    <w:rsid w:val="007C42F5"/>
    <w:rsid w:val="007C472C"/>
    <w:rsid w:val="007D65BB"/>
    <w:rsid w:val="007E079D"/>
    <w:rsid w:val="007F6294"/>
    <w:rsid w:val="00813B92"/>
    <w:rsid w:val="00815F5F"/>
    <w:rsid w:val="00817708"/>
    <w:rsid w:val="00822BD5"/>
    <w:rsid w:val="00831958"/>
    <w:rsid w:val="008474E9"/>
    <w:rsid w:val="00853841"/>
    <w:rsid w:val="008758A1"/>
    <w:rsid w:val="00880D6F"/>
    <w:rsid w:val="00883206"/>
    <w:rsid w:val="00887D4E"/>
    <w:rsid w:val="00890CA5"/>
    <w:rsid w:val="008925A0"/>
    <w:rsid w:val="008A459B"/>
    <w:rsid w:val="008B5ACB"/>
    <w:rsid w:val="008B7681"/>
    <w:rsid w:val="00903EB2"/>
    <w:rsid w:val="00926FD0"/>
    <w:rsid w:val="009358B4"/>
    <w:rsid w:val="00945F54"/>
    <w:rsid w:val="00980AE9"/>
    <w:rsid w:val="00991C9E"/>
    <w:rsid w:val="009924C9"/>
    <w:rsid w:val="009A5FA3"/>
    <w:rsid w:val="009B264B"/>
    <w:rsid w:val="009B4119"/>
    <w:rsid w:val="009B446D"/>
    <w:rsid w:val="009C3689"/>
    <w:rsid w:val="009D0C62"/>
    <w:rsid w:val="009D215F"/>
    <w:rsid w:val="009E01D8"/>
    <w:rsid w:val="009E306E"/>
    <w:rsid w:val="009F3E46"/>
    <w:rsid w:val="00A12E8F"/>
    <w:rsid w:val="00A2191E"/>
    <w:rsid w:val="00A41A4D"/>
    <w:rsid w:val="00A44D4A"/>
    <w:rsid w:val="00A4794A"/>
    <w:rsid w:val="00A50290"/>
    <w:rsid w:val="00A51817"/>
    <w:rsid w:val="00A650F4"/>
    <w:rsid w:val="00A72F93"/>
    <w:rsid w:val="00A76E29"/>
    <w:rsid w:val="00A81B47"/>
    <w:rsid w:val="00A91D72"/>
    <w:rsid w:val="00A95316"/>
    <w:rsid w:val="00AA1A9C"/>
    <w:rsid w:val="00AB6D01"/>
    <w:rsid w:val="00AE01C3"/>
    <w:rsid w:val="00AE27AD"/>
    <w:rsid w:val="00AE3AB7"/>
    <w:rsid w:val="00AF126E"/>
    <w:rsid w:val="00B2178C"/>
    <w:rsid w:val="00B24981"/>
    <w:rsid w:val="00B278CC"/>
    <w:rsid w:val="00B27D1B"/>
    <w:rsid w:val="00B30EFD"/>
    <w:rsid w:val="00B362B7"/>
    <w:rsid w:val="00B47F5C"/>
    <w:rsid w:val="00B64778"/>
    <w:rsid w:val="00B80181"/>
    <w:rsid w:val="00B80DFE"/>
    <w:rsid w:val="00B84743"/>
    <w:rsid w:val="00B87AFA"/>
    <w:rsid w:val="00B9290D"/>
    <w:rsid w:val="00BA04E2"/>
    <w:rsid w:val="00BB69F3"/>
    <w:rsid w:val="00BC356D"/>
    <w:rsid w:val="00BE02E7"/>
    <w:rsid w:val="00BE0464"/>
    <w:rsid w:val="00C042D1"/>
    <w:rsid w:val="00C05E3A"/>
    <w:rsid w:val="00C15045"/>
    <w:rsid w:val="00C20B4C"/>
    <w:rsid w:val="00C2162F"/>
    <w:rsid w:val="00C2192F"/>
    <w:rsid w:val="00C43C7F"/>
    <w:rsid w:val="00C57AFF"/>
    <w:rsid w:val="00C62607"/>
    <w:rsid w:val="00C70FAF"/>
    <w:rsid w:val="00CA2E9B"/>
    <w:rsid w:val="00CA69B5"/>
    <w:rsid w:val="00CB38AD"/>
    <w:rsid w:val="00CC112D"/>
    <w:rsid w:val="00CC58EF"/>
    <w:rsid w:val="00CC5FA5"/>
    <w:rsid w:val="00CE2090"/>
    <w:rsid w:val="00CF56EA"/>
    <w:rsid w:val="00D01B88"/>
    <w:rsid w:val="00D37CCB"/>
    <w:rsid w:val="00D42F07"/>
    <w:rsid w:val="00D609EA"/>
    <w:rsid w:val="00D67907"/>
    <w:rsid w:val="00D85C96"/>
    <w:rsid w:val="00DA1A94"/>
    <w:rsid w:val="00DA3EE9"/>
    <w:rsid w:val="00DA722E"/>
    <w:rsid w:val="00DB7207"/>
    <w:rsid w:val="00DC7B16"/>
    <w:rsid w:val="00DE1049"/>
    <w:rsid w:val="00DE1BA8"/>
    <w:rsid w:val="00DE6D95"/>
    <w:rsid w:val="00DF3250"/>
    <w:rsid w:val="00DF4B02"/>
    <w:rsid w:val="00DF7835"/>
    <w:rsid w:val="00E05315"/>
    <w:rsid w:val="00E12FB5"/>
    <w:rsid w:val="00E24379"/>
    <w:rsid w:val="00E40C89"/>
    <w:rsid w:val="00E45E50"/>
    <w:rsid w:val="00E6471F"/>
    <w:rsid w:val="00E7238E"/>
    <w:rsid w:val="00E756BF"/>
    <w:rsid w:val="00E93564"/>
    <w:rsid w:val="00EB49B1"/>
    <w:rsid w:val="00EC3EAC"/>
    <w:rsid w:val="00ED4EBE"/>
    <w:rsid w:val="00EE57E2"/>
    <w:rsid w:val="00F009ED"/>
    <w:rsid w:val="00F13B9B"/>
    <w:rsid w:val="00F1581A"/>
    <w:rsid w:val="00F21143"/>
    <w:rsid w:val="00F600EB"/>
    <w:rsid w:val="00F60F21"/>
    <w:rsid w:val="00F631D7"/>
    <w:rsid w:val="00F8128F"/>
    <w:rsid w:val="00F90272"/>
    <w:rsid w:val="00FA08AA"/>
    <w:rsid w:val="00FA17B6"/>
    <w:rsid w:val="00FA1D61"/>
    <w:rsid w:val="00FA744F"/>
    <w:rsid w:val="00FB247A"/>
    <w:rsid w:val="00FB4489"/>
    <w:rsid w:val="00FC2869"/>
    <w:rsid w:val="00FC54CC"/>
    <w:rsid w:val="00FC7997"/>
    <w:rsid w:val="00FE6BA6"/>
    <w:rsid w:val="00FF0C95"/>
    <w:rsid w:val="00FF29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B1BE09"/>
  <w15:chartTrackingRefBased/>
  <w15:docId w15:val="{6B0A4E4D-A03F-4E46-9AA3-E8B1CAB98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F3A7B"/>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C2192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785052"/>
    <w:pPr>
      <w:tabs>
        <w:tab w:val="center" w:pos="4252"/>
        <w:tab w:val="right" w:pos="8504"/>
      </w:tabs>
      <w:snapToGrid w:val="0"/>
    </w:pPr>
  </w:style>
  <w:style w:type="character" w:customStyle="1" w:styleId="a5">
    <w:name w:val="ヘッダー (文字)"/>
    <w:link w:val="a4"/>
    <w:rsid w:val="00785052"/>
    <w:rPr>
      <w:kern w:val="2"/>
      <w:sz w:val="21"/>
      <w:szCs w:val="24"/>
    </w:rPr>
  </w:style>
  <w:style w:type="paragraph" w:styleId="a6">
    <w:name w:val="footer"/>
    <w:basedOn w:val="a"/>
    <w:link w:val="a7"/>
    <w:rsid w:val="00785052"/>
    <w:pPr>
      <w:tabs>
        <w:tab w:val="center" w:pos="4252"/>
        <w:tab w:val="right" w:pos="8504"/>
      </w:tabs>
      <w:snapToGrid w:val="0"/>
    </w:pPr>
  </w:style>
  <w:style w:type="character" w:customStyle="1" w:styleId="a7">
    <w:name w:val="フッター (文字)"/>
    <w:link w:val="a6"/>
    <w:rsid w:val="00785052"/>
    <w:rPr>
      <w:kern w:val="2"/>
      <w:sz w:val="21"/>
      <w:szCs w:val="24"/>
    </w:rPr>
  </w:style>
  <w:style w:type="paragraph" w:styleId="a8">
    <w:name w:val="List Paragraph"/>
    <w:basedOn w:val="a"/>
    <w:uiPriority w:val="34"/>
    <w:qFormat/>
    <w:rsid w:val="00170F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81</Words>
  <Characters>1036</Characters>
  <Application>Microsoft Office Word</Application>
  <DocSecurity>0</DocSecurity>
  <Lines>8</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年　　月　　日</vt:lpstr>
      <vt:lpstr>年　　月　　日</vt:lpstr>
    </vt:vector>
  </TitlesOfParts>
  <Company/>
  <LinksUpToDate>false</LinksUpToDate>
  <CharactersWithSpaces>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年　　月　　日</dc:title>
  <dc:subject/>
  <dc:creator>マザーステラ</dc:creator>
  <cp:keywords/>
  <dc:description/>
  <cp:lastModifiedBy>丸野 博和</cp:lastModifiedBy>
  <cp:revision>2</cp:revision>
  <cp:lastPrinted>2011-03-15T04:59:00Z</cp:lastPrinted>
  <dcterms:created xsi:type="dcterms:W3CDTF">2022-02-07T14:14:00Z</dcterms:created>
  <dcterms:modified xsi:type="dcterms:W3CDTF">2022-02-07T14:14:00Z</dcterms:modified>
</cp:coreProperties>
</file>